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0F304" w14:textId="77777777" w:rsidR="00D63EB1" w:rsidRDefault="007246F0">
      <w:pPr>
        <w:pStyle w:val="Title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2D10A26" wp14:editId="687F3788">
            <wp:simplePos x="0" y="0"/>
            <wp:positionH relativeFrom="column">
              <wp:posOffset>4537710</wp:posOffset>
            </wp:positionH>
            <wp:positionV relativeFrom="paragraph">
              <wp:posOffset>-480060</wp:posOffset>
            </wp:positionV>
            <wp:extent cx="1123950" cy="1150620"/>
            <wp:effectExtent l="1905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54139" t="28608" r="28215" b="39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857A2D7" w14:textId="77777777" w:rsidR="000B1CA7" w:rsidRDefault="000B1CA7">
      <w:pPr>
        <w:pStyle w:val="Title"/>
        <w:rPr>
          <w:sz w:val="24"/>
          <w:szCs w:val="24"/>
        </w:rPr>
      </w:pPr>
      <w:r w:rsidRPr="00D63EB1">
        <w:rPr>
          <w:sz w:val="24"/>
          <w:szCs w:val="24"/>
        </w:rPr>
        <w:t>Roy G. Taylor</w:t>
      </w:r>
      <w:r w:rsidR="00CD5DFF">
        <w:rPr>
          <w:sz w:val="24"/>
          <w:szCs w:val="24"/>
        </w:rPr>
        <w:t>, Ph.D.</w:t>
      </w:r>
    </w:p>
    <w:p w14:paraId="150EE966" w14:textId="77777777" w:rsidR="00365D6F" w:rsidRDefault="00365D6F">
      <w:pPr>
        <w:pStyle w:val="Title"/>
        <w:rPr>
          <w:sz w:val="24"/>
          <w:szCs w:val="24"/>
        </w:rPr>
      </w:pPr>
      <w:r>
        <w:rPr>
          <w:sz w:val="24"/>
          <w:szCs w:val="24"/>
        </w:rPr>
        <w:t>Criminal Justice and Security Consultant</w:t>
      </w:r>
    </w:p>
    <w:p w14:paraId="781CB8FB" w14:textId="77777777" w:rsidR="00D765D6" w:rsidRPr="00D63EB1" w:rsidRDefault="00D765D6">
      <w:pPr>
        <w:pStyle w:val="Title"/>
        <w:rPr>
          <w:sz w:val="24"/>
          <w:szCs w:val="24"/>
        </w:rPr>
      </w:pPr>
    </w:p>
    <w:p w14:paraId="00F1679A" w14:textId="77777777" w:rsidR="000B1CA7" w:rsidRPr="009F1836" w:rsidRDefault="00F357E0">
      <w:pPr>
        <w:rPr>
          <w:sz w:val="18"/>
          <w:szCs w:val="18"/>
          <w:lang w:val="fr-FR"/>
        </w:rPr>
      </w:pPr>
      <w:r>
        <w:t xml:space="preserve">9650 Strickland Rd. </w:t>
      </w:r>
      <w:r w:rsidRPr="009F1836">
        <w:rPr>
          <w:lang w:val="fr-FR"/>
        </w:rPr>
        <w:t>Suite 103-162</w:t>
      </w:r>
      <w:r w:rsidR="000B7A6A" w:rsidRPr="009F1836">
        <w:rPr>
          <w:lang w:val="fr-FR"/>
        </w:rPr>
        <w:tab/>
      </w:r>
      <w:r w:rsidR="000B7A6A" w:rsidRPr="009F1836">
        <w:rPr>
          <w:lang w:val="fr-FR"/>
        </w:rPr>
        <w:tab/>
      </w:r>
      <w:r w:rsidR="000B7A6A" w:rsidRPr="009F1836">
        <w:rPr>
          <w:lang w:val="fr-FR"/>
        </w:rPr>
        <w:tab/>
      </w:r>
      <w:r w:rsidR="00A46F2F" w:rsidRPr="009F1836">
        <w:rPr>
          <w:sz w:val="20"/>
          <w:lang w:val="fr-FR"/>
        </w:rPr>
        <w:t>(919</w:t>
      </w:r>
      <w:r w:rsidR="00A33985" w:rsidRPr="009F1836">
        <w:rPr>
          <w:sz w:val="20"/>
          <w:lang w:val="fr-FR"/>
        </w:rPr>
        <w:t xml:space="preserve">) </w:t>
      </w:r>
      <w:r w:rsidR="00A46F2F" w:rsidRPr="009F1836">
        <w:rPr>
          <w:sz w:val="20"/>
          <w:lang w:val="fr-FR"/>
        </w:rPr>
        <w:t>697-1995</w:t>
      </w:r>
    </w:p>
    <w:p w14:paraId="48204082" w14:textId="77777777" w:rsidR="000B1CA7" w:rsidRPr="001C06C3" w:rsidRDefault="00F357E0">
      <w:pPr>
        <w:rPr>
          <w:lang w:val="fr-FR"/>
        </w:rPr>
      </w:pPr>
      <w:r w:rsidRPr="001C06C3">
        <w:rPr>
          <w:lang w:val="fr-FR"/>
        </w:rPr>
        <w:t>Raleigh, NC 27615</w:t>
      </w:r>
      <w:r w:rsidR="008E642F" w:rsidRPr="001C06C3">
        <w:rPr>
          <w:lang w:val="fr-FR"/>
        </w:rPr>
        <w:t xml:space="preserve">             </w:t>
      </w:r>
      <w:r w:rsidR="000B1CA7" w:rsidRPr="001C06C3">
        <w:rPr>
          <w:lang w:val="fr-FR"/>
        </w:rPr>
        <w:tab/>
      </w:r>
      <w:r w:rsidR="000B1CA7" w:rsidRPr="001C06C3">
        <w:rPr>
          <w:lang w:val="fr-FR"/>
        </w:rPr>
        <w:tab/>
      </w:r>
      <w:r w:rsidR="00D63EB1" w:rsidRPr="001C06C3">
        <w:rPr>
          <w:lang w:val="fr-FR"/>
        </w:rPr>
        <w:tab/>
        <w:t xml:space="preserve">          </w:t>
      </w:r>
      <w:r w:rsidR="00520B4A" w:rsidRPr="001C06C3">
        <w:rPr>
          <w:lang w:val="fr-FR"/>
        </w:rPr>
        <w:t xml:space="preserve">  </w:t>
      </w:r>
      <w:r w:rsidR="00D309C7" w:rsidRPr="001C06C3">
        <w:rPr>
          <w:lang w:val="fr-FR"/>
        </w:rPr>
        <w:t xml:space="preserve">e-mail: </w:t>
      </w:r>
      <w:r w:rsidR="001F6A68" w:rsidRPr="001C06C3">
        <w:rPr>
          <w:sz w:val="20"/>
          <w:lang w:val="fr-FR"/>
        </w:rPr>
        <w:t>roy</w:t>
      </w:r>
      <w:r w:rsidR="00600EE0" w:rsidRPr="001C06C3">
        <w:rPr>
          <w:sz w:val="20"/>
          <w:lang w:val="fr-FR"/>
        </w:rPr>
        <w:t>@taylorconsultinggroup.org</w:t>
      </w:r>
    </w:p>
    <w:p w14:paraId="18579299" w14:textId="77777777" w:rsidR="000B1CA7" w:rsidRPr="003A6ED7" w:rsidRDefault="000B1CA7">
      <w:r w:rsidRPr="003A6ED7">
        <w:t>_________________________________________________________________</w:t>
      </w:r>
    </w:p>
    <w:p w14:paraId="729FAE94" w14:textId="77777777" w:rsidR="000B1CA7" w:rsidRPr="003A6ED7" w:rsidRDefault="000B1CA7">
      <w:pPr>
        <w:jc w:val="both"/>
        <w:rPr>
          <w:sz w:val="16"/>
          <w:szCs w:val="16"/>
        </w:rPr>
      </w:pPr>
    </w:p>
    <w:p w14:paraId="72F94A0A" w14:textId="77777777" w:rsidR="000B1CA7" w:rsidRDefault="000B1CA7">
      <w:pPr>
        <w:pStyle w:val="Heading1"/>
        <w:rPr>
          <w:sz w:val="20"/>
        </w:rPr>
      </w:pPr>
      <w:r>
        <w:rPr>
          <w:sz w:val="20"/>
        </w:rPr>
        <w:t>Qualifications Summary</w:t>
      </w:r>
    </w:p>
    <w:p w14:paraId="609A5F96" w14:textId="77777777" w:rsidR="00D765D6" w:rsidRPr="00D765D6" w:rsidRDefault="00D765D6" w:rsidP="00D765D6"/>
    <w:p w14:paraId="1D51E45F" w14:textId="3254AE7E" w:rsidR="000B1CA7" w:rsidRDefault="000B1CA7" w:rsidP="00D63EB1">
      <w:pPr>
        <w:pStyle w:val="BodyText"/>
        <w:jc w:val="left"/>
      </w:pPr>
      <w:r>
        <w:t>Professional</w:t>
      </w:r>
      <w:r w:rsidR="00826A05">
        <w:t xml:space="preserve"> law enforcement man</w:t>
      </w:r>
      <w:r w:rsidR="00641243">
        <w:t xml:space="preserve">ager with </w:t>
      </w:r>
      <w:r w:rsidR="00890226">
        <w:t xml:space="preserve">over </w:t>
      </w:r>
      <w:r w:rsidR="00F85B23">
        <w:t>40</w:t>
      </w:r>
      <w:r>
        <w:t xml:space="preserve"> years of experience in </w:t>
      </w:r>
      <w:r w:rsidR="00850B2E">
        <w:t>various</w:t>
      </w:r>
      <w:r>
        <w:t xml:space="preserve"> </w:t>
      </w:r>
      <w:r w:rsidR="00FB6621">
        <w:t>federal, state, local</w:t>
      </w:r>
      <w:r w:rsidR="00850B2E">
        <w:t>,</w:t>
      </w:r>
      <w:r w:rsidR="00FB6621">
        <w:t xml:space="preserve"> and p</w:t>
      </w:r>
      <w:r w:rsidR="00F03210">
        <w:t>rivate</w:t>
      </w:r>
      <w:r w:rsidR="00C45194">
        <w:t xml:space="preserve"> </w:t>
      </w:r>
      <w:r w:rsidR="00F03210">
        <w:t>Police Chief</w:t>
      </w:r>
      <w:r>
        <w:t xml:space="preserve"> positions</w:t>
      </w:r>
      <w:r w:rsidR="001B464F">
        <w:t xml:space="preserve">.  Areas of expertise </w:t>
      </w:r>
      <w:proofErr w:type="gramStart"/>
      <w:r w:rsidR="001B464F">
        <w:t>include:</w:t>
      </w:r>
      <w:proofErr w:type="gramEnd"/>
      <w:r w:rsidR="001B464F">
        <w:t xml:space="preserve"> </w:t>
      </w:r>
      <w:r w:rsidR="0048571A">
        <w:t xml:space="preserve">police procedures, </w:t>
      </w:r>
      <w:r w:rsidR="00F03210">
        <w:t xml:space="preserve">law enforcement </w:t>
      </w:r>
      <w:r w:rsidR="00D765D6">
        <w:t>training</w:t>
      </w:r>
      <w:r w:rsidR="00582F86">
        <w:t xml:space="preserve">; </w:t>
      </w:r>
      <w:r w:rsidR="00C45194">
        <w:t>u</w:t>
      </w:r>
      <w:r w:rsidR="00890226">
        <w:t>s</w:t>
      </w:r>
      <w:r w:rsidR="00ED3BFD">
        <w:t>e of force &amp; firearms instruction</w:t>
      </w:r>
      <w:r w:rsidR="00890226">
        <w:t>;</w:t>
      </w:r>
      <w:r w:rsidR="00EB0355">
        <w:t xml:space="preserve"> </w:t>
      </w:r>
      <w:r w:rsidR="0048571A">
        <w:t xml:space="preserve">police pursuit tactics, </w:t>
      </w:r>
      <w:r w:rsidR="00751926">
        <w:t xml:space="preserve">electronic control weapons, </w:t>
      </w:r>
      <w:r w:rsidR="00582F86">
        <w:t xml:space="preserve">recruiting, </w:t>
      </w:r>
      <w:r w:rsidR="00F03210">
        <w:t xml:space="preserve">employee </w:t>
      </w:r>
      <w:r>
        <w:t>selection</w:t>
      </w:r>
      <w:r w:rsidR="00F03210">
        <w:t>,</w:t>
      </w:r>
      <w:r w:rsidR="00D765D6">
        <w:t xml:space="preserve"> </w:t>
      </w:r>
      <w:r w:rsidR="00F03210">
        <w:t>assignment,</w:t>
      </w:r>
      <w:r w:rsidR="00D765D6">
        <w:t xml:space="preserve"> supervision,</w:t>
      </w:r>
      <w:r>
        <w:t xml:space="preserve"> evaluation</w:t>
      </w:r>
      <w:r w:rsidR="00850B2E">
        <w:t>,</w:t>
      </w:r>
      <w:r w:rsidR="00D765D6" w:rsidRPr="00D765D6">
        <w:t xml:space="preserve"> </w:t>
      </w:r>
      <w:r w:rsidR="00D765D6">
        <w:t>and retention</w:t>
      </w:r>
      <w:r w:rsidR="001F6008">
        <w:t>; curriculum</w:t>
      </w:r>
      <w:r>
        <w:t xml:space="preserve"> development; policies and procedures design and implementation; </w:t>
      </w:r>
      <w:r w:rsidR="00F03210">
        <w:t xml:space="preserve">anti-terrorism, operation security, force protection, </w:t>
      </w:r>
      <w:r w:rsidR="00EB0355">
        <w:t xml:space="preserve">physical security, </w:t>
      </w:r>
      <w:r w:rsidR="00FB6621">
        <w:t>c</w:t>
      </w:r>
      <w:r w:rsidR="001630F7">
        <w:t>anine utilization</w:t>
      </w:r>
      <w:r w:rsidR="00751926">
        <w:t>,</w:t>
      </w:r>
      <w:r w:rsidR="001630F7">
        <w:t xml:space="preserve"> </w:t>
      </w:r>
      <w:r>
        <w:t>public relations</w:t>
      </w:r>
      <w:r w:rsidR="00751926">
        <w:t>,</w:t>
      </w:r>
      <w:r w:rsidR="00582F86" w:rsidRPr="00582F86">
        <w:t xml:space="preserve"> </w:t>
      </w:r>
      <w:r w:rsidR="00F03210">
        <w:t xml:space="preserve">and </w:t>
      </w:r>
      <w:r w:rsidR="00582F86">
        <w:t>emergency management</w:t>
      </w:r>
      <w:r>
        <w:t>.</w:t>
      </w:r>
    </w:p>
    <w:p w14:paraId="69B2D30C" w14:textId="77777777" w:rsidR="000B1CA7" w:rsidRPr="00D63EB1" w:rsidRDefault="000B1CA7">
      <w:pPr>
        <w:jc w:val="center"/>
        <w:rPr>
          <w:sz w:val="16"/>
          <w:szCs w:val="16"/>
        </w:rPr>
      </w:pPr>
    </w:p>
    <w:p w14:paraId="0C575897" w14:textId="77777777" w:rsidR="000B1CA7" w:rsidRPr="00D63EB1" w:rsidRDefault="000B1CA7">
      <w:pPr>
        <w:rPr>
          <w:sz w:val="16"/>
          <w:szCs w:val="16"/>
        </w:rPr>
      </w:pPr>
    </w:p>
    <w:p w14:paraId="0DEE5B8C" w14:textId="77777777" w:rsidR="000B1CA7" w:rsidRDefault="000B1CA7">
      <w:pPr>
        <w:pStyle w:val="Heading1"/>
        <w:rPr>
          <w:sz w:val="20"/>
        </w:rPr>
      </w:pPr>
      <w:r>
        <w:rPr>
          <w:sz w:val="20"/>
        </w:rPr>
        <w:t>Professional Experience</w:t>
      </w:r>
    </w:p>
    <w:p w14:paraId="0C3AB04D" w14:textId="77777777" w:rsidR="00D765D6" w:rsidRPr="00D765D6" w:rsidRDefault="00D765D6" w:rsidP="00D765D6"/>
    <w:p w14:paraId="482FE4DB" w14:textId="297D9689" w:rsidR="00555D9E" w:rsidRDefault="00555D9E" w:rsidP="00826A05">
      <w:pPr>
        <w:numPr>
          <w:ilvl w:val="0"/>
          <w:numId w:val="13"/>
        </w:numPr>
        <w:rPr>
          <w:b/>
          <w:sz w:val="20"/>
        </w:rPr>
      </w:pPr>
      <w:r>
        <w:rPr>
          <w:b/>
          <w:sz w:val="20"/>
        </w:rPr>
        <w:t>Adjunct Professor</w:t>
      </w:r>
      <w:r>
        <w:rPr>
          <w:bCs/>
          <w:sz w:val="20"/>
        </w:rPr>
        <w:t xml:space="preserve"> Meredith College – 12/2021 to Present</w:t>
      </w:r>
    </w:p>
    <w:p w14:paraId="428A346B" w14:textId="465BBEBB" w:rsidR="00CD5DFF" w:rsidRPr="00CD5DFF" w:rsidRDefault="00CD5DFF" w:rsidP="00826A05">
      <w:pPr>
        <w:numPr>
          <w:ilvl w:val="0"/>
          <w:numId w:val="13"/>
        </w:numPr>
        <w:rPr>
          <w:b/>
          <w:sz w:val="20"/>
        </w:rPr>
      </w:pPr>
      <w:r w:rsidRPr="00CD5DFF">
        <w:rPr>
          <w:b/>
          <w:sz w:val="20"/>
        </w:rPr>
        <w:t>Use of Force Director</w:t>
      </w:r>
      <w:r>
        <w:rPr>
          <w:b/>
          <w:sz w:val="20"/>
        </w:rPr>
        <w:t xml:space="preserve"> </w:t>
      </w:r>
      <w:r>
        <w:rPr>
          <w:sz w:val="20"/>
        </w:rPr>
        <w:t xml:space="preserve">Compliant Technologies – 9/2020 to </w:t>
      </w:r>
      <w:r w:rsidR="001E1976">
        <w:rPr>
          <w:sz w:val="20"/>
        </w:rPr>
        <w:t>12/2021</w:t>
      </w:r>
    </w:p>
    <w:p w14:paraId="4B09BA6C" w14:textId="77777777" w:rsidR="005275FC" w:rsidRDefault="005275FC" w:rsidP="00826A05">
      <w:pPr>
        <w:numPr>
          <w:ilvl w:val="0"/>
          <w:numId w:val="13"/>
        </w:numPr>
        <w:rPr>
          <w:sz w:val="20"/>
        </w:rPr>
      </w:pPr>
      <w:r w:rsidRPr="005275FC">
        <w:rPr>
          <w:b/>
          <w:sz w:val="20"/>
        </w:rPr>
        <w:t>Chief of Police Blue Ridge Public Safety</w:t>
      </w:r>
      <w:r>
        <w:rPr>
          <w:sz w:val="20"/>
        </w:rPr>
        <w:t xml:space="preserve"> – 4/2014 to Present</w:t>
      </w:r>
    </w:p>
    <w:p w14:paraId="4F419AFF" w14:textId="77777777" w:rsidR="00520B4A" w:rsidRDefault="00520B4A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itigation Consultant</w:t>
      </w:r>
      <w:r>
        <w:rPr>
          <w:sz w:val="20"/>
        </w:rPr>
        <w:t xml:space="preserve"> 12/2013 to Present</w:t>
      </w:r>
    </w:p>
    <w:p w14:paraId="32587E02" w14:textId="2C8DE50C" w:rsidR="004D29AA" w:rsidRPr="00520B4A" w:rsidRDefault="004D29AA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Vice President</w:t>
      </w:r>
      <w:r w:rsidR="008E3D75">
        <w:rPr>
          <w:b/>
          <w:sz w:val="20"/>
        </w:rPr>
        <w:t xml:space="preserve"> </w:t>
      </w:r>
      <w:r w:rsidR="008E3D75" w:rsidRPr="008E3D75">
        <w:rPr>
          <w:bCs/>
          <w:sz w:val="20"/>
        </w:rPr>
        <w:t>HG Security</w:t>
      </w:r>
      <w:r w:rsidR="00BC605E">
        <w:rPr>
          <w:bCs/>
          <w:sz w:val="20"/>
        </w:rPr>
        <w:t xml:space="preserve"> – 7/2018 to Present</w:t>
      </w:r>
    </w:p>
    <w:p w14:paraId="22E419B5" w14:textId="77777777" w:rsidR="00A67B6F" w:rsidRPr="00A67B6F" w:rsidRDefault="00A67B6F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resident/CEO </w:t>
      </w:r>
      <w:r>
        <w:rPr>
          <w:sz w:val="20"/>
        </w:rPr>
        <w:t xml:space="preserve">Signal 88 Security </w:t>
      </w:r>
      <w:r w:rsidR="00F335C2">
        <w:rPr>
          <w:sz w:val="20"/>
        </w:rPr>
        <w:t>of Charlotte – 7/2012 to 7/2018</w:t>
      </w:r>
    </w:p>
    <w:p w14:paraId="23BAEBE7" w14:textId="0AF4F9A0" w:rsidR="00A67B6F" w:rsidRDefault="00A67B6F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resident/CEO </w:t>
      </w:r>
      <w:r>
        <w:rPr>
          <w:sz w:val="20"/>
        </w:rPr>
        <w:t xml:space="preserve">Capitol Special Patrol – 2/2012 to </w:t>
      </w:r>
      <w:r w:rsidR="006F7731">
        <w:rPr>
          <w:sz w:val="20"/>
        </w:rPr>
        <w:t>7/2018</w:t>
      </w:r>
    </w:p>
    <w:p w14:paraId="54F8CAC4" w14:textId="77777777" w:rsidR="00D61B43" w:rsidRDefault="00D61B43" w:rsidP="00D61B43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Chief of Police </w:t>
      </w:r>
      <w:r>
        <w:rPr>
          <w:sz w:val="20"/>
        </w:rPr>
        <w:t>Capitol Special Police – 8/2002 to Present</w:t>
      </w:r>
    </w:p>
    <w:p w14:paraId="6787B6D7" w14:textId="3563F0FE" w:rsidR="00C45194" w:rsidRDefault="00C45194" w:rsidP="00D61B43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Lt. Colonel – </w:t>
      </w:r>
      <w:r w:rsidRPr="00C45194">
        <w:rPr>
          <w:sz w:val="20"/>
        </w:rPr>
        <w:t>Army Reserve</w:t>
      </w:r>
      <w:r w:rsidR="00914508">
        <w:rPr>
          <w:sz w:val="20"/>
        </w:rPr>
        <w:t>, Military Police Corp</w:t>
      </w:r>
      <w:r w:rsidR="003A7EFE">
        <w:rPr>
          <w:sz w:val="20"/>
        </w:rPr>
        <w:t>s</w:t>
      </w:r>
      <w:r w:rsidRPr="00C45194">
        <w:rPr>
          <w:sz w:val="20"/>
        </w:rPr>
        <w:t xml:space="preserve"> – 6/17 to </w:t>
      </w:r>
      <w:r w:rsidR="002B3EA0">
        <w:rPr>
          <w:sz w:val="20"/>
        </w:rPr>
        <w:t>3/2022</w:t>
      </w:r>
    </w:p>
    <w:p w14:paraId="5C7E36B0" w14:textId="1D125A98" w:rsidR="006646BB" w:rsidRDefault="00EB0355" w:rsidP="006646BB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t. Colonel</w:t>
      </w:r>
      <w:r w:rsidR="00B80D13">
        <w:rPr>
          <w:sz w:val="20"/>
        </w:rPr>
        <w:t xml:space="preserve"> </w:t>
      </w:r>
      <w:r w:rsidR="000A6799">
        <w:rPr>
          <w:sz w:val="20"/>
        </w:rPr>
        <w:t xml:space="preserve">– </w:t>
      </w:r>
      <w:r w:rsidR="006646BB" w:rsidRPr="004B5AA6">
        <w:rPr>
          <w:sz w:val="20"/>
        </w:rPr>
        <w:t>Army Na</w:t>
      </w:r>
      <w:r w:rsidR="00C45194">
        <w:rPr>
          <w:sz w:val="20"/>
        </w:rPr>
        <w:t>tional Guard</w:t>
      </w:r>
      <w:r w:rsidR="003A7EFE">
        <w:rPr>
          <w:sz w:val="20"/>
        </w:rPr>
        <w:t>, Military Police Corps</w:t>
      </w:r>
      <w:r w:rsidR="00C45194">
        <w:rPr>
          <w:sz w:val="20"/>
        </w:rPr>
        <w:t xml:space="preserve"> – 3/2000 to 5/2017</w:t>
      </w:r>
    </w:p>
    <w:p w14:paraId="7104DCF2" w14:textId="77777777" w:rsidR="005275FC" w:rsidRDefault="005275FC" w:rsidP="005275FC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Antiterrorism/Emergency Management Branch Chief</w:t>
      </w:r>
      <w:r>
        <w:rPr>
          <w:sz w:val="20"/>
        </w:rPr>
        <w:t xml:space="preserve"> DoD – 4/2007to 4/2014</w:t>
      </w:r>
    </w:p>
    <w:p w14:paraId="629D160A" w14:textId="77777777" w:rsidR="00B3197A" w:rsidRDefault="00A67B6F" w:rsidP="00B3197A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Task Force Officer</w:t>
      </w:r>
      <w:r w:rsidR="00B3197A">
        <w:rPr>
          <w:sz w:val="20"/>
        </w:rPr>
        <w:t xml:space="preserve"> </w:t>
      </w:r>
      <w:r w:rsidR="00C27DC0">
        <w:rPr>
          <w:sz w:val="20"/>
        </w:rPr>
        <w:t>FBI Joint Terrorism Task Force</w:t>
      </w:r>
      <w:r w:rsidR="00D05628">
        <w:rPr>
          <w:sz w:val="20"/>
        </w:rPr>
        <w:t xml:space="preserve"> – 10/2007 to 6/2011</w:t>
      </w:r>
    </w:p>
    <w:p w14:paraId="09C95285" w14:textId="4A80A103" w:rsidR="00637A8B" w:rsidRDefault="00637A8B" w:rsidP="00B3197A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Special Investigator, </w:t>
      </w:r>
      <w:r w:rsidR="000A0B8C">
        <w:rPr>
          <w:bCs/>
          <w:sz w:val="20"/>
        </w:rPr>
        <w:t xml:space="preserve">Halifax, VA </w:t>
      </w:r>
      <w:r w:rsidR="00004E8E">
        <w:rPr>
          <w:bCs/>
          <w:sz w:val="20"/>
        </w:rPr>
        <w:t>–</w:t>
      </w:r>
      <w:r w:rsidR="000A0B8C">
        <w:rPr>
          <w:bCs/>
          <w:sz w:val="20"/>
        </w:rPr>
        <w:t xml:space="preserve"> 9</w:t>
      </w:r>
      <w:r w:rsidR="00004E8E">
        <w:rPr>
          <w:bCs/>
          <w:sz w:val="20"/>
        </w:rPr>
        <w:t xml:space="preserve">/2007 </w:t>
      </w:r>
      <w:r w:rsidR="006925BA">
        <w:rPr>
          <w:bCs/>
          <w:sz w:val="20"/>
        </w:rPr>
        <w:t>–</w:t>
      </w:r>
      <w:r w:rsidR="00004E8E">
        <w:rPr>
          <w:bCs/>
          <w:sz w:val="20"/>
        </w:rPr>
        <w:t xml:space="preserve"> </w:t>
      </w:r>
      <w:r w:rsidR="006925BA">
        <w:rPr>
          <w:bCs/>
          <w:sz w:val="20"/>
        </w:rPr>
        <w:t>9/2011</w:t>
      </w:r>
    </w:p>
    <w:p w14:paraId="3F636DA7" w14:textId="1CE03B2F" w:rsidR="00CF1904" w:rsidRDefault="00AD124D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Chief of Police </w:t>
      </w:r>
      <w:r>
        <w:rPr>
          <w:sz w:val="20"/>
        </w:rPr>
        <w:t xml:space="preserve">National </w:t>
      </w:r>
      <w:r w:rsidR="009A5B58">
        <w:rPr>
          <w:sz w:val="20"/>
        </w:rPr>
        <w:t>Geospatial-Intelligence</w:t>
      </w:r>
      <w:r w:rsidR="00D309C7">
        <w:rPr>
          <w:sz w:val="20"/>
        </w:rPr>
        <w:t xml:space="preserve"> Agency – 3/2006 to 2</w:t>
      </w:r>
      <w:r w:rsidR="00826A05">
        <w:rPr>
          <w:sz w:val="20"/>
        </w:rPr>
        <w:t>/2007</w:t>
      </w:r>
    </w:p>
    <w:p w14:paraId="3007D55C" w14:textId="3A2E729D" w:rsidR="00024043" w:rsidRDefault="00024043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 w:rsidR="00AC0D65">
        <w:rPr>
          <w:bCs/>
          <w:sz w:val="20"/>
        </w:rPr>
        <w:t>Chevy Chase, MD – 5/2006</w:t>
      </w:r>
      <w:r w:rsidR="0057418E">
        <w:rPr>
          <w:bCs/>
          <w:sz w:val="20"/>
        </w:rPr>
        <w:t xml:space="preserve"> to 1/2007</w:t>
      </w:r>
    </w:p>
    <w:p w14:paraId="64726859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Emergency Response Coordinator</w:t>
      </w:r>
      <w:r w:rsidRPr="004B5AA6">
        <w:rPr>
          <w:sz w:val="20"/>
        </w:rPr>
        <w:t xml:space="preserve"> Weston Solutions</w:t>
      </w:r>
      <w:r w:rsidR="00597CF0">
        <w:rPr>
          <w:sz w:val="20"/>
        </w:rPr>
        <w:t xml:space="preserve"> </w:t>
      </w:r>
      <w:r>
        <w:rPr>
          <w:sz w:val="20"/>
        </w:rPr>
        <w:t>@</w:t>
      </w:r>
      <w:r w:rsidR="00597CF0">
        <w:rPr>
          <w:sz w:val="20"/>
        </w:rPr>
        <w:t xml:space="preserve"> </w:t>
      </w:r>
      <w:r>
        <w:rPr>
          <w:sz w:val="20"/>
        </w:rPr>
        <w:t>Nortel</w:t>
      </w:r>
      <w:r w:rsidR="00306A2E">
        <w:rPr>
          <w:sz w:val="20"/>
        </w:rPr>
        <w:t xml:space="preserve"> – 2/2000 to 6/2005</w:t>
      </w:r>
    </w:p>
    <w:p w14:paraId="1419FF84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Dorothea Dix Hospital Police – 11/1998 to 11/1999</w:t>
      </w:r>
    </w:p>
    <w:p w14:paraId="446C34FB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Manager of External Affairs</w:t>
      </w:r>
      <w:r w:rsidRPr="004B5AA6">
        <w:rPr>
          <w:sz w:val="20"/>
        </w:rPr>
        <w:t xml:space="preserve"> NC Governor’s Highway Safety – 3/98 to 11/1998</w:t>
      </w:r>
    </w:p>
    <w:p w14:paraId="09965681" w14:textId="77777777" w:rsidR="009F26C1" w:rsidRDefault="00F96AA2" w:rsidP="009F26C1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 xml:space="preserve">Chief of </w:t>
      </w:r>
      <w:proofErr w:type="gramStart"/>
      <w:r w:rsidRPr="004B5AA6">
        <w:rPr>
          <w:b/>
          <w:sz w:val="20"/>
        </w:rPr>
        <w:t>Police</w:t>
      </w:r>
      <w:r w:rsidRPr="004B5AA6">
        <w:rPr>
          <w:sz w:val="20"/>
        </w:rPr>
        <w:t xml:space="preserve"> Liberty</w:t>
      </w:r>
      <w:proofErr w:type="gramEnd"/>
      <w:r w:rsidRPr="004B5AA6">
        <w:rPr>
          <w:sz w:val="20"/>
        </w:rPr>
        <w:t>, NC - 9/1997 to 12/1997</w:t>
      </w:r>
    </w:p>
    <w:p w14:paraId="3502AD14" w14:textId="3033BE0D" w:rsidR="009F26C1" w:rsidRPr="00AD1D07" w:rsidRDefault="009F26C1" w:rsidP="009F26C1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</w:t>
      </w:r>
      <w:r w:rsidR="004A6485">
        <w:rPr>
          <w:sz w:val="20"/>
        </w:rPr>
        <w:t>Stanly Community</w:t>
      </w:r>
      <w:r>
        <w:rPr>
          <w:sz w:val="20"/>
        </w:rPr>
        <w:t xml:space="preserve"> College </w:t>
      </w:r>
      <w:r w:rsidR="00986AD4">
        <w:rPr>
          <w:sz w:val="20"/>
        </w:rPr>
        <w:t>5</w:t>
      </w:r>
      <w:r>
        <w:rPr>
          <w:sz w:val="20"/>
        </w:rPr>
        <w:t>/</w:t>
      </w:r>
      <w:r w:rsidR="00986AD4">
        <w:rPr>
          <w:sz w:val="20"/>
        </w:rPr>
        <w:t>1996</w:t>
      </w:r>
      <w:r>
        <w:rPr>
          <w:sz w:val="20"/>
        </w:rPr>
        <w:t xml:space="preserve"> to </w:t>
      </w:r>
      <w:r w:rsidR="00DD6E61">
        <w:rPr>
          <w:sz w:val="20"/>
        </w:rPr>
        <w:t>9/97</w:t>
      </w:r>
    </w:p>
    <w:p w14:paraId="640C2854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Norwood, NC - 4/1996 to 9/1997</w:t>
      </w:r>
    </w:p>
    <w:p w14:paraId="286E8814" w14:textId="2D52993F" w:rsidR="00AD207F" w:rsidRDefault="00AD207F" w:rsidP="00AD207F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</w:t>
      </w:r>
      <w:r w:rsidR="00A01837">
        <w:rPr>
          <w:sz w:val="20"/>
        </w:rPr>
        <w:t>Bladen Community</w:t>
      </w:r>
      <w:r>
        <w:rPr>
          <w:sz w:val="20"/>
        </w:rPr>
        <w:t xml:space="preserve"> College </w:t>
      </w:r>
      <w:r w:rsidR="00DD6E61">
        <w:rPr>
          <w:sz w:val="20"/>
        </w:rPr>
        <w:t>3/</w:t>
      </w:r>
      <w:r w:rsidR="006C2119">
        <w:rPr>
          <w:sz w:val="20"/>
        </w:rPr>
        <w:t>1994</w:t>
      </w:r>
      <w:r>
        <w:rPr>
          <w:sz w:val="20"/>
        </w:rPr>
        <w:t xml:space="preserve"> to </w:t>
      </w:r>
      <w:r w:rsidR="006C2119">
        <w:rPr>
          <w:sz w:val="20"/>
        </w:rPr>
        <w:t>4/1996</w:t>
      </w:r>
    </w:p>
    <w:p w14:paraId="705FE865" w14:textId="76CA9ED0" w:rsidR="00586F92" w:rsidRPr="00586F92" w:rsidRDefault="00586F92" w:rsidP="00586F9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Robeson Community College </w:t>
      </w:r>
      <w:r w:rsidR="000A6F41">
        <w:rPr>
          <w:sz w:val="20"/>
        </w:rPr>
        <w:t>4</w:t>
      </w:r>
      <w:r>
        <w:rPr>
          <w:sz w:val="20"/>
        </w:rPr>
        <w:t>/</w:t>
      </w:r>
      <w:r w:rsidR="000A6F41">
        <w:rPr>
          <w:sz w:val="20"/>
        </w:rPr>
        <w:t>94</w:t>
      </w:r>
      <w:r>
        <w:rPr>
          <w:sz w:val="20"/>
        </w:rPr>
        <w:t xml:space="preserve"> to </w:t>
      </w:r>
      <w:r w:rsidR="000A6F41">
        <w:rPr>
          <w:sz w:val="20"/>
        </w:rPr>
        <w:t>4</w:t>
      </w:r>
      <w:r>
        <w:rPr>
          <w:sz w:val="20"/>
        </w:rPr>
        <w:t>/</w:t>
      </w:r>
      <w:r w:rsidR="000A6F41">
        <w:rPr>
          <w:sz w:val="20"/>
        </w:rPr>
        <w:t>1996</w:t>
      </w:r>
    </w:p>
    <w:p w14:paraId="417410C8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Bladenboro, NC - 2/1994 to 4/1996</w:t>
      </w:r>
    </w:p>
    <w:p w14:paraId="1CB4A293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Deputy Sheriff</w:t>
      </w:r>
      <w:r w:rsidRPr="004B5AA6">
        <w:rPr>
          <w:sz w:val="20"/>
        </w:rPr>
        <w:t xml:space="preserve"> </w:t>
      </w:r>
      <w:r w:rsidR="00E43DCD" w:rsidRPr="00E43DCD">
        <w:rPr>
          <w:b/>
          <w:sz w:val="20"/>
        </w:rPr>
        <w:t>K-9</w:t>
      </w:r>
      <w:r w:rsidR="00E43DCD">
        <w:rPr>
          <w:sz w:val="20"/>
        </w:rPr>
        <w:t xml:space="preserve"> </w:t>
      </w:r>
      <w:r w:rsidRPr="004B5AA6">
        <w:rPr>
          <w:sz w:val="20"/>
        </w:rPr>
        <w:t>Wake County Sheriff’s Office - 11/1990 to 2/1994</w:t>
      </w:r>
    </w:p>
    <w:p w14:paraId="58CD93AE" w14:textId="2A83B887" w:rsidR="00AD1D07" w:rsidRPr="00AD1D07" w:rsidRDefault="00AD1D07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Durham Technical College </w:t>
      </w:r>
      <w:r w:rsidR="00F70555">
        <w:rPr>
          <w:sz w:val="20"/>
        </w:rPr>
        <w:t>2/</w:t>
      </w:r>
      <w:r w:rsidR="00AD56F9">
        <w:rPr>
          <w:sz w:val="20"/>
        </w:rPr>
        <w:t>1991</w:t>
      </w:r>
      <w:r>
        <w:rPr>
          <w:sz w:val="20"/>
        </w:rPr>
        <w:t xml:space="preserve"> to 12/03</w:t>
      </w:r>
    </w:p>
    <w:p w14:paraId="61A74F7A" w14:textId="77777777" w:rsidR="00A67B6F" w:rsidRPr="004B5AA6" w:rsidRDefault="00A67B6F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Law Enforcement Specialized Instructor </w:t>
      </w:r>
      <w:r>
        <w:rPr>
          <w:sz w:val="20"/>
        </w:rPr>
        <w:t xml:space="preserve">Wake Technical College </w:t>
      </w:r>
      <w:r w:rsidR="00E43DCD">
        <w:rPr>
          <w:sz w:val="20"/>
        </w:rPr>
        <w:t>2/1990 to 12/2003</w:t>
      </w:r>
    </w:p>
    <w:p w14:paraId="6AA0F048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Police Officer</w:t>
      </w:r>
      <w:r w:rsidRPr="004B5AA6">
        <w:rPr>
          <w:sz w:val="20"/>
        </w:rPr>
        <w:t xml:space="preserve"> </w:t>
      </w:r>
      <w:r w:rsidR="00E43DCD" w:rsidRPr="00E43DCD">
        <w:rPr>
          <w:b/>
          <w:sz w:val="20"/>
        </w:rPr>
        <w:t xml:space="preserve">Special Operations/K9 </w:t>
      </w:r>
      <w:r w:rsidRPr="00E43DCD">
        <w:rPr>
          <w:b/>
          <w:sz w:val="20"/>
        </w:rPr>
        <w:t>Cary</w:t>
      </w:r>
      <w:r w:rsidRPr="004B5AA6">
        <w:rPr>
          <w:sz w:val="20"/>
        </w:rPr>
        <w:t>, NC – 7/1986 to 11/1990</w:t>
      </w:r>
    </w:p>
    <w:p w14:paraId="3B2EE8C0" w14:textId="77777777" w:rsidR="00E43DCD" w:rsidRDefault="00E43DCD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Fire Fighter/EMT </w:t>
      </w:r>
      <w:r>
        <w:rPr>
          <w:sz w:val="20"/>
        </w:rPr>
        <w:t>Sandusky, OH -6/1984 to 6/1986</w:t>
      </w:r>
    </w:p>
    <w:p w14:paraId="11A3EB7D" w14:textId="77777777" w:rsidR="00FB325C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>Plymouth, OH</w:t>
      </w:r>
      <w:r w:rsidR="00DA62EF">
        <w:rPr>
          <w:sz w:val="20"/>
        </w:rPr>
        <w:t xml:space="preserve"> – 9/1984 to 6/1986</w:t>
      </w:r>
    </w:p>
    <w:p w14:paraId="588DD6CD" w14:textId="77777777" w:rsidR="00FB325C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>Olmsted Township, OH</w:t>
      </w:r>
      <w:r w:rsidR="00DA62EF">
        <w:rPr>
          <w:sz w:val="20"/>
        </w:rPr>
        <w:t xml:space="preserve"> – 5/1983 to 6/1986</w:t>
      </w:r>
    </w:p>
    <w:p w14:paraId="54765FBF" w14:textId="77777777" w:rsidR="00FB325C" w:rsidRPr="004B5AA6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 xml:space="preserve">Twinsburg Township, OH – 12/1982 to </w:t>
      </w:r>
      <w:r w:rsidR="00DA62EF">
        <w:rPr>
          <w:sz w:val="20"/>
        </w:rPr>
        <w:t>8/1984</w:t>
      </w:r>
    </w:p>
    <w:p w14:paraId="5C440418" w14:textId="77777777" w:rsidR="000B1CA7" w:rsidRDefault="000B1CA7">
      <w:pPr>
        <w:rPr>
          <w:sz w:val="20"/>
        </w:rPr>
      </w:pPr>
    </w:p>
    <w:p w14:paraId="385DE12A" w14:textId="77777777" w:rsidR="000B7A6A" w:rsidRDefault="000B7A6A">
      <w:pPr>
        <w:pStyle w:val="Heading2"/>
      </w:pPr>
      <w:r>
        <w:t>Military</w:t>
      </w:r>
    </w:p>
    <w:p w14:paraId="0493D6F0" w14:textId="77777777" w:rsidR="00D765D6" w:rsidRPr="00D765D6" w:rsidRDefault="00D765D6" w:rsidP="00D765D6"/>
    <w:p w14:paraId="36A95E06" w14:textId="35EB45DA" w:rsidR="003E4953" w:rsidRPr="003E4953" w:rsidRDefault="00FB325C" w:rsidP="0017617A">
      <w:pPr>
        <w:numPr>
          <w:ilvl w:val="0"/>
          <w:numId w:val="14"/>
        </w:numPr>
        <w:rPr>
          <w:b/>
          <w:sz w:val="20"/>
        </w:rPr>
      </w:pPr>
      <w:r>
        <w:rPr>
          <w:b/>
          <w:sz w:val="20"/>
        </w:rPr>
        <w:t>State Emergency Preparedness</w:t>
      </w:r>
      <w:r w:rsidR="003E4953" w:rsidRPr="003E4953">
        <w:rPr>
          <w:b/>
          <w:sz w:val="20"/>
        </w:rPr>
        <w:t xml:space="preserve"> </w:t>
      </w:r>
      <w:r w:rsidR="00A73011" w:rsidRPr="003E4953">
        <w:rPr>
          <w:b/>
          <w:sz w:val="20"/>
        </w:rPr>
        <w:t>Liaison</w:t>
      </w:r>
      <w:r w:rsidR="003E4953" w:rsidRPr="003E4953">
        <w:rPr>
          <w:b/>
          <w:sz w:val="20"/>
        </w:rPr>
        <w:t xml:space="preserve"> Officer</w:t>
      </w:r>
      <w:r w:rsidR="003E4953">
        <w:rPr>
          <w:b/>
          <w:sz w:val="20"/>
        </w:rPr>
        <w:t xml:space="preserve"> </w:t>
      </w:r>
      <w:r w:rsidR="003E4953">
        <w:rPr>
          <w:sz w:val="20"/>
        </w:rPr>
        <w:t xml:space="preserve">US </w:t>
      </w:r>
      <w:r>
        <w:rPr>
          <w:sz w:val="20"/>
        </w:rPr>
        <w:t xml:space="preserve">ARNORTH CMD 3/2019 to </w:t>
      </w:r>
      <w:r w:rsidR="003B0BB9">
        <w:rPr>
          <w:sz w:val="20"/>
        </w:rPr>
        <w:t>3/2022</w:t>
      </w:r>
    </w:p>
    <w:p w14:paraId="1A88E5CC" w14:textId="77777777" w:rsidR="00C45194" w:rsidRPr="00C45194" w:rsidRDefault="00C45194" w:rsidP="0017617A">
      <w:pPr>
        <w:numPr>
          <w:ilvl w:val="0"/>
          <w:numId w:val="14"/>
        </w:numPr>
        <w:rPr>
          <w:sz w:val="20"/>
        </w:rPr>
      </w:pPr>
      <w:r w:rsidRPr="00C45194">
        <w:rPr>
          <w:b/>
          <w:sz w:val="20"/>
        </w:rPr>
        <w:t>Detachment Commander</w:t>
      </w:r>
      <w:r>
        <w:rPr>
          <w:sz w:val="20"/>
        </w:rPr>
        <w:t xml:space="preserve"> 138</w:t>
      </w:r>
      <w:r w:rsidRPr="00C45194">
        <w:rPr>
          <w:sz w:val="20"/>
          <w:vertAlign w:val="superscript"/>
        </w:rPr>
        <w:t>th</w:t>
      </w:r>
      <w:r>
        <w:rPr>
          <w:sz w:val="20"/>
        </w:rPr>
        <w:t xml:space="preserve"> MP Det. (TDRC),</w:t>
      </w:r>
      <w:r w:rsidR="003E4953">
        <w:rPr>
          <w:sz w:val="20"/>
        </w:rPr>
        <w:t xml:space="preserve"> Ft. Bragg, NC 6/2018 to 3/2019</w:t>
      </w:r>
      <w:r>
        <w:rPr>
          <w:sz w:val="20"/>
        </w:rPr>
        <w:t xml:space="preserve"> </w:t>
      </w:r>
    </w:p>
    <w:p w14:paraId="10E47FE1" w14:textId="77777777" w:rsidR="00DE5702" w:rsidRPr="00DE5702" w:rsidRDefault="00DE5702" w:rsidP="0017617A">
      <w:pPr>
        <w:numPr>
          <w:ilvl w:val="0"/>
          <w:numId w:val="14"/>
        </w:numPr>
        <w:rPr>
          <w:sz w:val="20"/>
        </w:rPr>
      </w:pPr>
      <w:r w:rsidRPr="00DE5702">
        <w:rPr>
          <w:b/>
          <w:sz w:val="20"/>
        </w:rPr>
        <w:t>Detachment Commander</w:t>
      </w:r>
      <w:r>
        <w:rPr>
          <w:sz w:val="20"/>
        </w:rPr>
        <w:t xml:space="preserve"> 346</w:t>
      </w:r>
      <w:r w:rsidRPr="00DE5702">
        <w:rPr>
          <w:sz w:val="20"/>
          <w:vertAlign w:val="superscript"/>
        </w:rPr>
        <w:t>th</w:t>
      </w:r>
      <w:r>
        <w:rPr>
          <w:sz w:val="20"/>
        </w:rPr>
        <w:t xml:space="preserve"> MP Det. (DCL),</w:t>
      </w:r>
      <w:r w:rsidR="00C45194">
        <w:rPr>
          <w:sz w:val="20"/>
        </w:rPr>
        <w:t xml:space="preserve"> Nashville, TN 12/2017 – 5/2018</w:t>
      </w:r>
    </w:p>
    <w:p w14:paraId="290A9A21" w14:textId="77777777" w:rsidR="00126A62" w:rsidRPr="00126A62" w:rsidRDefault="00126A62" w:rsidP="0017617A">
      <w:pPr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>Force Protection Officer</w:t>
      </w:r>
      <w:r>
        <w:rPr>
          <w:sz w:val="20"/>
        </w:rPr>
        <w:t xml:space="preserve"> US Forces Command</w:t>
      </w:r>
      <w:r w:rsidR="00DE5702">
        <w:rPr>
          <w:sz w:val="20"/>
        </w:rPr>
        <w:t>, Ft. Bragg, NC 6/2017 – 11/2017</w:t>
      </w:r>
    </w:p>
    <w:p w14:paraId="16C7B118" w14:textId="77777777" w:rsidR="003C61DC" w:rsidRPr="003C61DC" w:rsidRDefault="003C61DC" w:rsidP="0017617A">
      <w:pPr>
        <w:numPr>
          <w:ilvl w:val="0"/>
          <w:numId w:val="14"/>
        </w:numPr>
        <w:rPr>
          <w:sz w:val="20"/>
        </w:rPr>
      </w:pPr>
      <w:r w:rsidRPr="003C61DC">
        <w:rPr>
          <w:b/>
          <w:sz w:val="20"/>
        </w:rPr>
        <w:t>Deputy Asst. Adj. General</w:t>
      </w:r>
      <w:r>
        <w:rPr>
          <w:sz w:val="20"/>
        </w:rPr>
        <w:t xml:space="preserve"> Personnel &amp; Manpower, V</w:t>
      </w:r>
      <w:r w:rsidR="00126A62">
        <w:rPr>
          <w:sz w:val="20"/>
        </w:rPr>
        <w:t>A National Guard 10/16 – 5/2017</w:t>
      </w:r>
    </w:p>
    <w:p w14:paraId="05E195AD" w14:textId="77777777" w:rsidR="0017617A" w:rsidRPr="005275FC" w:rsidRDefault="0017617A" w:rsidP="0017617A">
      <w:pPr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 xml:space="preserve">Provost Marshal </w:t>
      </w:r>
      <w:r>
        <w:rPr>
          <w:sz w:val="20"/>
        </w:rPr>
        <w:t>Joint Civil Support Task Force, Joint Ch</w:t>
      </w:r>
      <w:r w:rsidR="000A6799">
        <w:rPr>
          <w:sz w:val="20"/>
        </w:rPr>
        <w:t>iefs of Staff –7/2014 to 9/2016</w:t>
      </w:r>
    </w:p>
    <w:p w14:paraId="3A37CAEA" w14:textId="77777777" w:rsidR="005239B8" w:rsidRPr="00940721" w:rsidRDefault="005239B8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 xml:space="preserve">Provost Marshal, </w:t>
      </w:r>
      <w:r w:rsidRPr="00940721">
        <w:rPr>
          <w:sz w:val="20"/>
        </w:rPr>
        <w:t>VA Army National Guard, Joint Forces Headquart</w:t>
      </w:r>
      <w:r w:rsidR="0017617A">
        <w:rPr>
          <w:sz w:val="20"/>
        </w:rPr>
        <w:t>ers, Sandston, VA 5/2010-6/2014</w:t>
      </w:r>
    </w:p>
    <w:p w14:paraId="09704E46" w14:textId="77777777" w:rsidR="0093225C" w:rsidRPr="00940721" w:rsidRDefault="0093225C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Company Commander,</w:t>
      </w:r>
      <w:r w:rsidRPr="00940721">
        <w:rPr>
          <w:sz w:val="20"/>
        </w:rPr>
        <w:t xml:space="preserve"> VA Army National Guard, 329</w:t>
      </w:r>
      <w:r w:rsidRPr="00940721">
        <w:rPr>
          <w:sz w:val="20"/>
          <w:vertAlign w:val="superscript"/>
        </w:rPr>
        <w:t>th</w:t>
      </w:r>
      <w:r w:rsidRPr="00940721">
        <w:rPr>
          <w:sz w:val="20"/>
        </w:rPr>
        <w:t xml:space="preserve"> Regional Support Group, Virginia Beach, VA 23451</w:t>
      </w:r>
      <w:r w:rsidR="005239B8" w:rsidRPr="00940721">
        <w:rPr>
          <w:sz w:val="20"/>
        </w:rPr>
        <w:t>, 2/2008-5/2010</w:t>
      </w:r>
    </w:p>
    <w:p w14:paraId="3477900C" w14:textId="77777777" w:rsidR="00AD124D" w:rsidRPr="00940721" w:rsidRDefault="00AD124D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Executive Officer,</w:t>
      </w:r>
      <w:r w:rsidRPr="00940721">
        <w:rPr>
          <w:sz w:val="20"/>
        </w:rPr>
        <w:t xml:space="preserve"> VA Army National Guard, Joint Forces Headquarters, Ft. Pickett, VA</w:t>
      </w:r>
      <w:r w:rsidR="005239B8" w:rsidRPr="00940721">
        <w:rPr>
          <w:sz w:val="20"/>
        </w:rPr>
        <w:t xml:space="preserve"> 7/2006 – 2/2008</w:t>
      </w:r>
    </w:p>
    <w:p w14:paraId="69DDF42C" w14:textId="77777777" w:rsidR="000B7A6A" w:rsidRPr="00940721" w:rsidRDefault="000B7A6A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Platoon Leader</w:t>
      </w:r>
      <w:r w:rsidRPr="00940721">
        <w:rPr>
          <w:sz w:val="20"/>
        </w:rPr>
        <w:t>, NC Army National Guard</w:t>
      </w:r>
      <w:r w:rsidR="008C7230" w:rsidRPr="00940721">
        <w:rPr>
          <w:sz w:val="20"/>
        </w:rPr>
        <w:t>, Jefferson, NC</w:t>
      </w:r>
      <w:r w:rsidR="00432A7A" w:rsidRPr="00940721">
        <w:rPr>
          <w:sz w:val="20"/>
        </w:rPr>
        <w:t>.</w:t>
      </w:r>
      <w:r w:rsidR="008C7230" w:rsidRPr="00940721">
        <w:rPr>
          <w:sz w:val="20"/>
        </w:rPr>
        <w:t xml:space="preserve"> </w:t>
      </w:r>
      <w:r w:rsidRPr="00940721">
        <w:rPr>
          <w:sz w:val="20"/>
        </w:rPr>
        <w:t>Active Duty in support of Operation Iraqi Freedom 1/15/2004 to 4/10/2005</w:t>
      </w:r>
    </w:p>
    <w:p w14:paraId="02ED37B2" w14:textId="77777777" w:rsidR="008C7230" w:rsidRPr="00940721" w:rsidRDefault="008C7230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Host Nation Transportation Officer</w:t>
      </w:r>
      <w:r w:rsidRPr="00940721">
        <w:rPr>
          <w:sz w:val="20"/>
        </w:rPr>
        <w:t>, NC Army National Guard, Durham, NC 9/2002-12/2003</w:t>
      </w:r>
    </w:p>
    <w:p w14:paraId="617E56DE" w14:textId="77777777" w:rsidR="000B7A6A" w:rsidRDefault="00A34F64" w:rsidP="00940721">
      <w:pPr>
        <w:pStyle w:val="ListParagraph"/>
        <w:numPr>
          <w:ilvl w:val="0"/>
          <w:numId w:val="14"/>
        </w:numPr>
        <w:rPr>
          <w:sz w:val="20"/>
        </w:rPr>
      </w:pPr>
      <w:proofErr w:type="gramStart"/>
      <w:r w:rsidRPr="00940721">
        <w:rPr>
          <w:b/>
          <w:sz w:val="20"/>
        </w:rPr>
        <w:t>Counter Intelligence</w:t>
      </w:r>
      <w:proofErr w:type="gramEnd"/>
      <w:r w:rsidR="000B7A6A" w:rsidRPr="00940721">
        <w:rPr>
          <w:b/>
          <w:sz w:val="20"/>
        </w:rPr>
        <w:t xml:space="preserve"> Agent</w:t>
      </w:r>
      <w:r w:rsidR="000B7A6A" w:rsidRPr="00940721">
        <w:rPr>
          <w:sz w:val="20"/>
        </w:rPr>
        <w:t>, NC Army National Guard</w:t>
      </w:r>
      <w:r w:rsidR="008C7230" w:rsidRPr="00940721">
        <w:rPr>
          <w:sz w:val="20"/>
        </w:rPr>
        <w:t>, Morrisville, NC 4/2000-3/2001</w:t>
      </w:r>
    </w:p>
    <w:p w14:paraId="46D76D20" w14:textId="77777777" w:rsidR="00E43DCD" w:rsidRPr="00940721" w:rsidRDefault="00E43DCD" w:rsidP="00940721">
      <w:pPr>
        <w:pStyle w:val="ListParagraph"/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>Security Police/Explosive Detection Dog Handler</w:t>
      </w:r>
      <w:r>
        <w:rPr>
          <w:sz w:val="20"/>
        </w:rPr>
        <w:t>, USAF Ellsworth AFB, SD 2/80-5/82</w:t>
      </w:r>
    </w:p>
    <w:p w14:paraId="51823360" w14:textId="77777777" w:rsidR="00F96AA2" w:rsidRDefault="00F96AA2" w:rsidP="00F96AA2">
      <w:pPr>
        <w:pStyle w:val="Heading2"/>
      </w:pPr>
    </w:p>
    <w:p w14:paraId="2A493B7E" w14:textId="77777777" w:rsidR="00D536AD" w:rsidRDefault="00D536AD" w:rsidP="00D536AD">
      <w:pPr>
        <w:pStyle w:val="Heading2"/>
      </w:pPr>
      <w:r>
        <w:t>Education</w:t>
      </w:r>
    </w:p>
    <w:p w14:paraId="567C0DEA" w14:textId="77777777" w:rsidR="00D765D6" w:rsidRPr="00D765D6" w:rsidRDefault="00D765D6" w:rsidP="00D765D6"/>
    <w:p w14:paraId="702EAC3C" w14:textId="6A49A69D" w:rsidR="00B40D08" w:rsidRDefault="00057A86" w:rsidP="00940721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Ph.D</w:t>
      </w:r>
      <w:r w:rsidR="00326D8F">
        <w:rPr>
          <w:sz w:val="20"/>
        </w:rPr>
        <w:t>.</w:t>
      </w:r>
      <w:r>
        <w:rPr>
          <w:sz w:val="20"/>
        </w:rPr>
        <w:t xml:space="preserve"> Criminal Justice</w:t>
      </w:r>
      <w:r w:rsidR="00AA31AE">
        <w:rPr>
          <w:sz w:val="20"/>
        </w:rPr>
        <w:t xml:space="preserve">, Walden University, </w:t>
      </w:r>
      <w:r w:rsidR="007E2734">
        <w:rPr>
          <w:sz w:val="20"/>
        </w:rPr>
        <w:t xml:space="preserve">Minneapolis, </w:t>
      </w:r>
      <w:r w:rsidR="00AA31AE">
        <w:rPr>
          <w:sz w:val="20"/>
        </w:rPr>
        <w:t>MN</w:t>
      </w:r>
      <w:r>
        <w:rPr>
          <w:sz w:val="20"/>
        </w:rPr>
        <w:t xml:space="preserve"> 2020</w:t>
      </w:r>
    </w:p>
    <w:p w14:paraId="49927F05" w14:textId="77777777" w:rsidR="007E2734" w:rsidRDefault="007E2734" w:rsidP="00940721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Master of Philosophy Criminal Justice, Walden University, Minneapolis, MN 2020</w:t>
      </w:r>
    </w:p>
    <w:p w14:paraId="5141B871" w14:textId="77777777" w:rsidR="00AE1E60" w:rsidRPr="00940721" w:rsidRDefault="00AE1E60" w:rsidP="00AE1E60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Command and General Staff College, US Army, Fort Leavenworth, KS 2014</w:t>
      </w:r>
    </w:p>
    <w:p w14:paraId="141FBB29" w14:textId="77777777" w:rsidR="00D536AD" w:rsidRPr="00940721" w:rsidRDefault="001A0837" w:rsidP="00940721">
      <w:pPr>
        <w:pStyle w:val="ListParagraph"/>
        <w:numPr>
          <w:ilvl w:val="0"/>
          <w:numId w:val="15"/>
        </w:numPr>
        <w:rPr>
          <w:sz w:val="20"/>
        </w:rPr>
      </w:pPr>
      <w:r w:rsidRPr="00940721">
        <w:rPr>
          <w:sz w:val="20"/>
        </w:rPr>
        <w:t>Master of Science</w:t>
      </w:r>
      <w:r w:rsidR="00D536AD" w:rsidRPr="00940721">
        <w:rPr>
          <w:sz w:val="20"/>
        </w:rPr>
        <w:t xml:space="preserve"> Occupational Safety, East Carolina University, Greenville, NC 2003</w:t>
      </w:r>
    </w:p>
    <w:p w14:paraId="205BCD4B" w14:textId="77777777" w:rsidR="00D536AD" w:rsidRDefault="001A0837" w:rsidP="00940721">
      <w:pPr>
        <w:pStyle w:val="ListParagraph"/>
        <w:numPr>
          <w:ilvl w:val="0"/>
          <w:numId w:val="15"/>
        </w:numPr>
        <w:rPr>
          <w:sz w:val="20"/>
        </w:rPr>
      </w:pPr>
      <w:r w:rsidRPr="00940721">
        <w:rPr>
          <w:sz w:val="20"/>
        </w:rPr>
        <w:t>Bachelor of Science</w:t>
      </w:r>
      <w:r w:rsidR="00D536AD" w:rsidRPr="00940721">
        <w:rPr>
          <w:sz w:val="20"/>
        </w:rPr>
        <w:t xml:space="preserve"> Criminal Justice, Mount Olive College, Mt. Olive, NC 1997</w:t>
      </w:r>
    </w:p>
    <w:p w14:paraId="22B0E6D4" w14:textId="77777777" w:rsidR="00D536AD" w:rsidRDefault="00D536AD" w:rsidP="00D536AD">
      <w:pPr>
        <w:rPr>
          <w:sz w:val="20"/>
        </w:rPr>
      </w:pPr>
    </w:p>
    <w:p w14:paraId="77941879" w14:textId="77777777" w:rsidR="00D536AD" w:rsidRDefault="00D536AD" w:rsidP="00D536AD">
      <w:pPr>
        <w:pStyle w:val="Heading2"/>
      </w:pPr>
      <w:r>
        <w:t>Certifications</w:t>
      </w:r>
    </w:p>
    <w:p w14:paraId="077BC269" w14:textId="77777777" w:rsidR="00D765D6" w:rsidRPr="00D765D6" w:rsidRDefault="00D765D6" w:rsidP="00D765D6"/>
    <w:p w14:paraId="1D938F10" w14:textId="4347232E" w:rsidR="00955924" w:rsidRDefault="00955924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risis Intervention Team Coordinator, CIT International</w:t>
      </w:r>
    </w:p>
    <w:p w14:paraId="576C3813" w14:textId="02F21EC8" w:rsidR="007F2EEE" w:rsidRDefault="007F2EE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ompliant Technologies Master Instructor, APB Consulting Solutions</w:t>
      </w:r>
    </w:p>
    <w:p w14:paraId="31DDF1B7" w14:textId="71B8BE5F" w:rsidR="00057A86" w:rsidRDefault="00057A86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G.L.O.V.E. CEW Instructor, Compliant Technologies</w:t>
      </w:r>
    </w:p>
    <w:p w14:paraId="2A8EBC78" w14:textId="77777777" w:rsidR="0029248E" w:rsidRDefault="0029248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Integrate Communications and Tactics, Train the Trainer, Police Executive Research Forum</w:t>
      </w:r>
    </w:p>
    <w:p w14:paraId="40E109E8" w14:textId="77777777" w:rsidR="005F2159" w:rsidRDefault="005F2159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Mental Health First Aid, National Council for Behavioral Health</w:t>
      </w:r>
    </w:p>
    <w:p w14:paraId="1445D99B" w14:textId="77777777" w:rsidR="00AA31AE" w:rsidRDefault="00AA31A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risis Intervention Team, N</w:t>
      </w:r>
      <w:r w:rsidR="006648EE">
        <w:rPr>
          <w:sz w:val="20"/>
        </w:rPr>
        <w:t xml:space="preserve">ational </w:t>
      </w:r>
      <w:r>
        <w:rPr>
          <w:sz w:val="20"/>
        </w:rPr>
        <w:t>A</w:t>
      </w:r>
      <w:r w:rsidR="006648EE">
        <w:rPr>
          <w:sz w:val="20"/>
        </w:rPr>
        <w:t xml:space="preserve">lliance of </w:t>
      </w:r>
      <w:r>
        <w:rPr>
          <w:sz w:val="20"/>
        </w:rPr>
        <w:t>M</w:t>
      </w:r>
      <w:r w:rsidR="006648EE">
        <w:rPr>
          <w:sz w:val="20"/>
        </w:rPr>
        <w:t xml:space="preserve">ental </w:t>
      </w:r>
      <w:r>
        <w:rPr>
          <w:sz w:val="20"/>
        </w:rPr>
        <w:t>I</w:t>
      </w:r>
      <w:r w:rsidR="006648EE">
        <w:rPr>
          <w:sz w:val="20"/>
        </w:rPr>
        <w:t xml:space="preserve">llness </w:t>
      </w:r>
    </w:p>
    <w:p w14:paraId="56B9DE5B" w14:textId="77777777" w:rsidR="00F335C2" w:rsidRDefault="00F335C2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 xml:space="preserve">Advanced Force Science Specialist, Force Science Institute </w:t>
      </w:r>
    </w:p>
    <w:p w14:paraId="33943B1A" w14:textId="77777777" w:rsidR="00D536AD" w:rsidRPr="00940721" w:rsidRDefault="00D536AD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>NC Law Enforcement Officer, Advanced Certificate</w:t>
      </w:r>
    </w:p>
    <w:p w14:paraId="58AC1974" w14:textId="77777777" w:rsidR="00D536AD" w:rsidRPr="003F205F" w:rsidRDefault="00D536AD" w:rsidP="00940721">
      <w:pPr>
        <w:pStyle w:val="Heading3"/>
        <w:numPr>
          <w:ilvl w:val="0"/>
          <w:numId w:val="16"/>
        </w:numPr>
        <w:rPr>
          <w:b w:val="0"/>
          <w:sz w:val="16"/>
          <w:szCs w:val="16"/>
        </w:rPr>
      </w:pPr>
      <w:r w:rsidRPr="003F205F">
        <w:rPr>
          <w:b w:val="0"/>
        </w:rPr>
        <w:t>NC Criminal Justice Instructor Certification</w:t>
      </w:r>
      <w:r w:rsidR="001A0837" w:rsidRPr="003F205F">
        <w:rPr>
          <w:b w:val="0"/>
        </w:rPr>
        <w:t xml:space="preserve"> </w:t>
      </w:r>
      <w:r w:rsidR="001A0837" w:rsidRPr="003F205F">
        <w:rPr>
          <w:b w:val="0"/>
          <w:sz w:val="16"/>
          <w:szCs w:val="16"/>
        </w:rPr>
        <w:t>(firearms, physical fitness, hazardous materials &amp; first responder)</w:t>
      </w:r>
    </w:p>
    <w:p w14:paraId="5D595C24" w14:textId="77777777" w:rsidR="003F205F" w:rsidRDefault="003F205F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 xml:space="preserve">NC Private Protective Services, </w:t>
      </w:r>
      <w:r w:rsidR="008E3B8A" w:rsidRPr="00940721">
        <w:rPr>
          <w:sz w:val="20"/>
        </w:rPr>
        <w:t>A</w:t>
      </w:r>
      <w:r w:rsidRPr="00940721">
        <w:rPr>
          <w:sz w:val="20"/>
        </w:rPr>
        <w:t xml:space="preserve">rmed </w:t>
      </w:r>
      <w:r w:rsidR="00AC6D35">
        <w:rPr>
          <w:sz w:val="20"/>
        </w:rPr>
        <w:t xml:space="preserve">and Unarmed </w:t>
      </w:r>
      <w:r w:rsidRPr="00940721">
        <w:rPr>
          <w:sz w:val="20"/>
        </w:rPr>
        <w:t>Guard Instructor</w:t>
      </w:r>
    </w:p>
    <w:p w14:paraId="4830CB96" w14:textId="77777777" w:rsidR="00FB6621" w:rsidRDefault="00FB6621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TASER Instructor</w:t>
      </w:r>
      <w:r w:rsidR="00057A86">
        <w:rPr>
          <w:sz w:val="20"/>
        </w:rPr>
        <w:t>, Axon Technologies</w:t>
      </w:r>
    </w:p>
    <w:p w14:paraId="12FF12A9" w14:textId="77777777" w:rsidR="005B2A69" w:rsidRDefault="005B2A69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NC Concealed Handgun Instructor</w:t>
      </w:r>
    </w:p>
    <w:p w14:paraId="5E7B96B7" w14:textId="77777777" w:rsidR="00AC6D35" w:rsidRDefault="00AC6D3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VA Private Investigator</w:t>
      </w:r>
    </w:p>
    <w:p w14:paraId="4651C299" w14:textId="77777777" w:rsidR="00AC6D35" w:rsidRPr="00782628" w:rsidRDefault="00AC6D3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VA Department of Criminal Justice Services Instructor (</w:t>
      </w:r>
      <w:r>
        <w:rPr>
          <w:sz w:val="16"/>
          <w:szCs w:val="16"/>
        </w:rPr>
        <w:t>Special Conservator, Firearms, Armed and Unarmed Guard)</w:t>
      </w:r>
    </w:p>
    <w:p w14:paraId="49A3326F" w14:textId="77777777" w:rsidR="00782628" w:rsidRPr="00940721" w:rsidRDefault="00782628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Physical Security Inspector, Department of Defense</w:t>
      </w:r>
    </w:p>
    <w:p w14:paraId="14D2B7C6" w14:textId="77777777" w:rsidR="0028259E" w:rsidRPr="00940721" w:rsidRDefault="0028259E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>Certified Homeland Security Specialist III, American College of Forensic Examiners International</w:t>
      </w:r>
    </w:p>
    <w:p w14:paraId="72E0EC89" w14:textId="77777777" w:rsidR="00D536AD" w:rsidRPr="00940721" w:rsidRDefault="00D536AD" w:rsidP="00940721">
      <w:pPr>
        <w:pStyle w:val="ListParagraph"/>
        <w:numPr>
          <w:ilvl w:val="0"/>
          <w:numId w:val="16"/>
        </w:numPr>
        <w:rPr>
          <w:bCs/>
          <w:sz w:val="20"/>
        </w:rPr>
      </w:pPr>
      <w:r w:rsidRPr="00940721">
        <w:rPr>
          <w:sz w:val="20"/>
        </w:rPr>
        <w:t>Certified Manager</w:t>
      </w:r>
      <w:r w:rsidRPr="00940721">
        <w:rPr>
          <w:bCs/>
          <w:sz w:val="20"/>
        </w:rPr>
        <w:t>, Institute of Professional Managers</w:t>
      </w:r>
    </w:p>
    <w:p w14:paraId="39DF3A28" w14:textId="77777777" w:rsidR="00D536AD" w:rsidRDefault="00AE2E2F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 xml:space="preserve">Command &amp; General Staff </w:t>
      </w:r>
      <w:r w:rsidR="00890288" w:rsidRPr="00940721">
        <w:rPr>
          <w:sz w:val="20"/>
        </w:rPr>
        <w:t xml:space="preserve">- </w:t>
      </w:r>
      <w:r w:rsidRPr="00940721">
        <w:rPr>
          <w:sz w:val="20"/>
        </w:rPr>
        <w:t>Complex Incident Management IS 400</w:t>
      </w:r>
    </w:p>
    <w:p w14:paraId="43C6EA12" w14:textId="77777777" w:rsidR="007806C5" w:rsidRDefault="007806C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lastRenderedPageBreak/>
        <w:t>Intermediate Emergency Medical Technician</w:t>
      </w:r>
    </w:p>
    <w:p w14:paraId="410E90B3" w14:textId="77777777" w:rsidR="007806C5" w:rsidRPr="00940721" w:rsidRDefault="007806C5" w:rsidP="00940721">
      <w:pPr>
        <w:pStyle w:val="ListParagraph"/>
        <w:numPr>
          <w:ilvl w:val="0"/>
          <w:numId w:val="16"/>
        </w:numPr>
        <w:rPr>
          <w:sz w:val="20"/>
        </w:rPr>
      </w:pPr>
      <w:proofErr w:type="gramStart"/>
      <w:r>
        <w:rPr>
          <w:sz w:val="20"/>
        </w:rPr>
        <w:t>Cardio Pulmonary</w:t>
      </w:r>
      <w:proofErr w:type="gramEnd"/>
      <w:r>
        <w:rPr>
          <w:sz w:val="20"/>
        </w:rPr>
        <w:t xml:space="preserve"> Resuscitation (CPR) Instructor, American Heart Association </w:t>
      </w:r>
    </w:p>
    <w:p w14:paraId="66D20CE6" w14:textId="77777777" w:rsidR="00AE2E2F" w:rsidRDefault="00AE2E2F" w:rsidP="00D536AD">
      <w:pPr>
        <w:rPr>
          <w:sz w:val="20"/>
        </w:rPr>
      </w:pPr>
    </w:p>
    <w:p w14:paraId="2345C6A6" w14:textId="77777777" w:rsidR="00AE2E2F" w:rsidRDefault="00AE2E2F" w:rsidP="00D536AD">
      <w:pPr>
        <w:rPr>
          <w:sz w:val="20"/>
        </w:rPr>
      </w:pPr>
    </w:p>
    <w:p w14:paraId="46E281C8" w14:textId="77777777" w:rsidR="00D536AD" w:rsidRDefault="00D536AD" w:rsidP="00D536AD">
      <w:pPr>
        <w:pStyle w:val="Heading2"/>
      </w:pPr>
      <w:r>
        <w:t>Affiliations</w:t>
      </w:r>
    </w:p>
    <w:p w14:paraId="7A99A753" w14:textId="77777777" w:rsidR="00D765D6" w:rsidRPr="00D765D6" w:rsidRDefault="00D765D6" w:rsidP="00D765D6"/>
    <w:p w14:paraId="798FB003" w14:textId="1F601E15" w:rsidR="00230037" w:rsidRDefault="00230037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 xml:space="preserve">Member _ IACP Civil Rights Committee </w:t>
      </w:r>
    </w:p>
    <w:p w14:paraId="73B51AE7" w14:textId="0D75C192" w:rsidR="00321689" w:rsidRDefault="00321689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NC Crisis Intervention Team Advisory Board</w:t>
      </w:r>
    </w:p>
    <w:p w14:paraId="1DBAD03B" w14:textId="3BFF1CC7" w:rsidR="00A174C7" w:rsidRPr="00A174C7" w:rsidRDefault="00A174C7" w:rsidP="00940721">
      <w:pPr>
        <w:pStyle w:val="ListParagraph"/>
        <w:numPr>
          <w:ilvl w:val="0"/>
          <w:numId w:val="17"/>
        </w:numPr>
        <w:rPr>
          <w:sz w:val="20"/>
        </w:rPr>
      </w:pPr>
      <w:r w:rsidRPr="00A174C7">
        <w:rPr>
          <w:rFonts w:cs="Arial"/>
          <w:color w:val="000000"/>
          <w:sz w:val="20"/>
          <w:shd w:val="clear" w:color="auto" w:fill="FFFFFF"/>
        </w:rPr>
        <w:t>Member -Occoneechee Council Exploring Committee</w:t>
      </w:r>
    </w:p>
    <w:p w14:paraId="05D60496" w14:textId="77777777" w:rsidR="00547B73" w:rsidRDefault="00547B73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 xml:space="preserve">Member – Meredith College </w:t>
      </w:r>
      <w:proofErr w:type="gramStart"/>
      <w:r>
        <w:rPr>
          <w:sz w:val="20"/>
        </w:rPr>
        <w:t>Master’s in Criminal Justice</w:t>
      </w:r>
      <w:proofErr w:type="gramEnd"/>
      <w:r>
        <w:rPr>
          <w:sz w:val="20"/>
        </w:rPr>
        <w:t xml:space="preserve"> Advisory Board </w:t>
      </w:r>
    </w:p>
    <w:p w14:paraId="7E7A9AEC" w14:textId="77777777" w:rsidR="00306A2E" w:rsidRPr="00940721" w:rsidRDefault="00890288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President</w:t>
      </w:r>
      <w:r w:rsidR="00306A2E" w:rsidRPr="00940721">
        <w:rPr>
          <w:sz w:val="20"/>
        </w:rPr>
        <w:t xml:space="preserve"> – Company Police Association of North Carolina</w:t>
      </w:r>
    </w:p>
    <w:p w14:paraId="409644EC" w14:textId="77777777" w:rsidR="00890288" w:rsidRPr="00940721" w:rsidRDefault="00890288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Member – Community Policing Board, International Assoc</w:t>
      </w:r>
      <w:r w:rsidR="003200C0">
        <w:rPr>
          <w:sz w:val="20"/>
        </w:rPr>
        <w:t>.</w:t>
      </w:r>
      <w:r w:rsidRPr="00940721">
        <w:rPr>
          <w:sz w:val="20"/>
        </w:rPr>
        <w:t xml:space="preserve"> of </w:t>
      </w:r>
      <w:proofErr w:type="gramStart"/>
      <w:r w:rsidRPr="00940721">
        <w:rPr>
          <w:sz w:val="20"/>
        </w:rPr>
        <w:t>Chiefs’</w:t>
      </w:r>
      <w:proofErr w:type="gramEnd"/>
      <w:r w:rsidRPr="00940721">
        <w:rPr>
          <w:sz w:val="20"/>
        </w:rPr>
        <w:t xml:space="preserve"> of Police</w:t>
      </w:r>
    </w:p>
    <w:p w14:paraId="5FDEEEDE" w14:textId="77777777" w:rsidR="009852A9" w:rsidRPr="00940721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Chairman – Business, Education and Technical Support Committee, Wake Co. Local Emergency Planning Committee</w:t>
      </w:r>
    </w:p>
    <w:p w14:paraId="067EB263" w14:textId="77777777" w:rsidR="00A771CF" w:rsidRPr="00940721" w:rsidRDefault="00A771CF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Member – Virginia Association of Chiefs of Police</w:t>
      </w:r>
    </w:p>
    <w:p w14:paraId="458E3D7B" w14:textId="77777777" w:rsidR="00D536AD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 xml:space="preserve">Member - </w:t>
      </w:r>
      <w:r w:rsidR="00D536AD" w:rsidRPr="00940721">
        <w:rPr>
          <w:sz w:val="20"/>
        </w:rPr>
        <w:t>North Carolina Chiefs of Police Association</w:t>
      </w:r>
    </w:p>
    <w:p w14:paraId="7CD97664" w14:textId="77777777" w:rsidR="005B2A69" w:rsidRPr="00940721" w:rsidRDefault="005B2A69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Fr</w:t>
      </w:r>
      <w:r w:rsidR="00B8423B">
        <w:rPr>
          <w:sz w:val="20"/>
        </w:rPr>
        <w:t>aternal Order of Police, Lodge 8</w:t>
      </w:r>
      <w:r>
        <w:rPr>
          <w:sz w:val="20"/>
        </w:rPr>
        <w:t>1</w:t>
      </w:r>
    </w:p>
    <w:p w14:paraId="3D9FCAF2" w14:textId="77777777" w:rsidR="00D536AD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 xml:space="preserve">Member - </w:t>
      </w:r>
      <w:r w:rsidR="00D536AD" w:rsidRPr="00940721">
        <w:rPr>
          <w:sz w:val="20"/>
        </w:rPr>
        <w:t>International Association of Chiefs of Police</w:t>
      </w:r>
    </w:p>
    <w:p w14:paraId="3639800E" w14:textId="77777777" w:rsidR="00DE5702" w:rsidRDefault="00DE5702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International Law Enforcement Trainers &amp; Educators Association</w:t>
      </w:r>
    </w:p>
    <w:p w14:paraId="56F26044" w14:textId="77777777" w:rsidR="00F335C2" w:rsidRDefault="00F335C2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International Law Enforcement Firearms Instructor Association</w:t>
      </w:r>
    </w:p>
    <w:p w14:paraId="2B63FFF9" w14:textId="77777777" w:rsidR="00666050" w:rsidRPr="00940721" w:rsidRDefault="00666050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American Society for Industrial Security</w:t>
      </w:r>
    </w:p>
    <w:p w14:paraId="365FC32F" w14:textId="77777777" w:rsidR="00C37903" w:rsidRDefault="00C37903" w:rsidP="00C37903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Professional Investigators and Security Association</w:t>
      </w:r>
    </w:p>
    <w:p w14:paraId="12CF9FBE" w14:textId="77777777" w:rsidR="005908B6" w:rsidRDefault="005908B6" w:rsidP="00F96AA2">
      <w:pPr>
        <w:pStyle w:val="Heading2"/>
      </w:pPr>
    </w:p>
    <w:p w14:paraId="4230024E" w14:textId="77777777" w:rsidR="00F96AA2" w:rsidRDefault="00F96AA2" w:rsidP="00F96AA2">
      <w:pPr>
        <w:pStyle w:val="Heading2"/>
      </w:pPr>
      <w:r>
        <w:t>Publications</w:t>
      </w:r>
    </w:p>
    <w:p w14:paraId="46D552B6" w14:textId="77777777" w:rsidR="00D765D6" w:rsidRPr="00D765D6" w:rsidRDefault="00D765D6" w:rsidP="00D765D6"/>
    <w:p w14:paraId="00D2EAEF" w14:textId="77777777" w:rsidR="00F96AA2" w:rsidRPr="00940721" w:rsidRDefault="00F96AA2" w:rsidP="00940721">
      <w:pPr>
        <w:pStyle w:val="ListParagraph"/>
        <w:numPr>
          <w:ilvl w:val="0"/>
          <w:numId w:val="18"/>
        </w:numPr>
        <w:rPr>
          <w:i/>
          <w:sz w:val="20"/>
        </w:rPr>
      </w:pPr>
      <w:r w:rsidRPr="00940721">
        <w:rPr>
          <w:sz w:val="20"/>
        </w:rPr>
        <w:t xml:space="preserve">Taylor, R.G. Summer 1997. “Ethically Correct.” </w:t>
      </w:r>
      <w:r w:rsidRPr="00940721">
        <w:rPr>
          <w:i/>
          <w:sz w:val="20"/>
        </w:rPr>
        <w:t>The Journal, The Voice of Law Enforcement 35-39.</w:t>
      </w:r>
    </w:p>
    <w:p w14:paraId="368B8BFF" w14:textId="77777777" w:rsidR="004124F3" w:rsidRDefault="00F96AA2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 w:rsidRPr="00BE147E">
        <w:rPr>
          <w:sz w:val="20"/>
          <w:lang w:val="pt-BR"/>
        </w:rPr>
        <w:t>Taylor, R.G. Mar/</w:t>
      </w:r>
      <w:proofErr w:type="spellStart"/>
      <w:r w:rsidRPr="00BE147E">
        <w:rPr>
          <w:sz w:val="20"/>
          <w:lang w:val="pt-BR"/>
        </w:rPr>
        <w:t>Apr</w:t>
      </w:r>
      <w:proofErr w:type="spellEnd"/>
      <w:r w:rsidRPr="00BE147E">
        <w:rPr>
          <w:sz w:val="20"/>
          <w:lang w:val="pt-BR"/>
        </w:rPr>
        <w:t xml:space="preserve"> 1998. </w:t>
      </w:r>
      <w:r w:rsidRPr="00940721">
        <w:rPr>
          <w:sz w:val="20"/>
        </w:rPr>
        <w:t>“Creat</w:t>
      </w:r>
      <w:r w:rsidR="00396BCB" w:rsidRPr="00940721">
        <w:rPr>
          <w:sz w:val="20"/>
        </w:rPr>
        <w:t>ing an</w:t>
      </w:r>
      <w:r w:rsidRPr="00940721">
        <w:rPr>
          <w:sz w:val="20"/>
        </w:rPr>
        <w:t xml:space="preserve"> Ethical Atmosphere.” </w:t>
      </w:r>
      <w:r w:rsidRPr="00940721">
        <w:rPr>
          <w:i/>
          <w:sz w:val="20"/>
        </w:rPr>
        <w:t>Community Policing Consortium 3-5.</w:t>
      </w:r>
    </w:p>
    <w:p w14:paraId="22867FD2" w14:textId="605D2483" w:rsidR="00461800" w:rsidRPr="006301CC" w:rsidRDefault="00461800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>
        <w:rPr>
          <w:sz w:val="20"/>
        </w:rPr>
        <w:t>Ta</w:t>
      </w:r>
      <w:r w:rsidR="00C658A5">
        <w:rPr>
          <w:sz w:val="20"/>
        </w:rPr>
        <w:t>ylor, R.G. &amp;</w:t>
      </w:r>
      <w:r>
        <w:rPr>
          <w:sz w:val="20"/>
        </w:rPr>
        <w:t xml:space="preserve"> Tucker, M. </w:t>
      </w:r>
      <w:r w:rsidR="00B901EA">
        <w:rPr>
          <w:sz w:val="20"/>
        </w:rPr>
        <w:t>Oct</w:t>
      </w:r>
      <w:r w:rsidR="00C658A5">
        <w:rPr>
          <w:sz w:val="20"/>
        </w:rPr>
        <w:t xml:space="preserve"> 2015. “Action Always Beats Reaction – Or Does It”. </w:t>
      </w:r>
      <w:r w:rsidR="00B901EA">
        <w:rPr>
          <w:sz w:val="20"/>
        </w:rPr>
        <w:t>International Law Enforcement Educators and Trainers Association Journal 7-9.</w:t>
      </w:r>
    </w:p>
    <w:p w14:paraId="704EA874" w14:textId="0DBEBE78" w:rsidR="006301CC" w:rsidRPr="004124F3" w:rsidRDefault="006301CC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>
        <w:rPr>
          <w:sz w:val="20"/>
        </w:rPr>
        <w:t>Taylor, R.G. Nov 2020. “Crisis Intervention Team Training: Full Implementation.</w:t>
      </w:r>
    </w:p>
    <w:p w14:paraId="1CE2537D" w14:textId="77777777" w:rsidR="00F96AA2" w:rsidRPr="00F96AA2" w:rsidRDefault="00F96AA2" w:rsidP="00F96AA2">
      <w:pPr>
        <w:rPr>
          <w:sz w:val="20"/>
        </w:rPr>
      </w:pPr>
    </w:p>
    <w:p w14:paraId="31A99EBB" w14:textId="77777777" w:rsidR="008339A4" w:rsidRDefault="008339A4" w:rsidP="0078253D">
      <w:pPr>
        <w:jc w:val="center"/>
        <w:rPr>
          <w:b/>
          <w:sz w:val="20"/>
        </w:rPr>
      </w:pPr>
      <w:r>
        <w:rPr>
          <w:b/>
          <w:sz w:val="20"/>
        </w:rPr>
        <w:t>Criminal Justice Consulting</w:t>
      </w:r>
    </w:p>
    <w:p w14:paraId="533B27E0" w14:textId="77777777" w:rsidR="008339A4" w:rsidRDefault="008339A4" w:rsidP="0078253D">
      <w:pPr>
        <w:jc w:val="center"/>
        <w:rPr>
          <w:b/>
          <w:sz w:val="20"/>
        </w:rPr>
      </w:pPr>
    </w:p>
    <w:p w14:paraId="36CDBBF2" w14:textId="44B3888D" w:rsidR="00707039" w:rsidRDefault="00707039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CNC Channel 36 Charlotte, NC</w:t>
      </w:r>
    </w:p>
    <w:p w14:paraId="145C8F98" w14:textId="5C11ED69" w:rsidR="00EF1230" w:rsidRDefault="00EF1230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RAL Channel 5 Raleigh, NC</w:t>
      </w:r>
    </w:p>
    <w:p w14:paraId="1F75A234" w14:textId="684AB05B" w:rsidR="008339A4" w:rsidRDefault="008339A4" w:rsidP="008339A4">
      <w:pPr>
        <w:pStyle w:val="ListParagraph"/>
        <w:numPr>
          <w:ilvl w:val="0"/>
          <w:numId w:val="21"/>
        </w:numPr>
        <w:rPr>
          <w:sz w:val="20"/>
        </w:rPr>
      </w:pPr>
      <w:r w:rsidRPr="008339A4">
        <w:rPr>
          <w:sz w:val="20"/>
        </w:rPr>
        <w:t xml:space="preserve">WTVD Channel 11 Raleigh, NC </w:t>
      </w:r>
    </w:p>
    <w:p w14:paraId="7EDC78F5" w14:textId="7D012FA7" w:rsidR="008339A4" w:rsidRDefault="008339A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SB-TV Channel 2 Atlanta, GA</w:t>
      </w:r>
    </w:p>
    <w:p w14:paraId="318E16CD" w14:textId="214FAE31" w:rsidR="001B1CD8" w:rsidRDefault="001B1CD8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SOC-TV Channel 9 Charlotte, NC</w:t>
      </w:r>
    </w:p>
    <w:p w14:paraId="6B194790" w14:textId="77777777" w:rsidR="005B2E24" w:rsidRDefault="005B2E2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 xml:space="preserve">News &amp; Observer Raleigh, NC </w:t>
      </w:r>
    </w:p>
    <w:p w14:paraId="43DB4331" w14:textId="77777777" w:rsidR="000905D3" w:rsidRDefault="000905D3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Spectrum News Channel 17 Raleigh, NC</w:t>
      </w:r>
    </w:p>
    <w:p w14:paraId="4DAD8D96" w14:textId="55AC7ED6" w:rsidR="00317597" w:rsidRDefault="00317597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Fox 46 Charlotte, NC</w:t>
      </w:r>
    </w:p>
    <w:p w14:paraId="558AB8EC" w14:textId="1BECCF4A" w:rsidR="00981872" w:rsidRDefault="00981872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Fox &amp; Friends, Fox News, NY</w:t>
      </w:r>
    </w:p>
    <w:p w14:paraId="0E9A5EB7" w14:textId="7FA824E5" w:rsidR="008016EF" w:rsidRPr="00FD711B" w:rsidRDefault="008016EF" w:rsidP="008339A4">
      <w:pPr>
        <w:pStyle w:val="ListParagraph"/>
        <w:numPr>
          <w:ilvl w:val="0"/>
          <w:numId w:val="21"/>
        </w:numPr>
        <w:rPr>
          <w:sz w:val="20"/>
        </w:rPr>
      </w:pPr>
      <w:r w:rsidRPr="008016EF">
        <w:rPr>
          <w:rFonts w:cs="Arial"/>
          <w:color w:val="222222"/>
          <w:sz w:val="20"/>
          <w:shd w:val="clear" w:color="auto" w:fill="FFFFFF"/>
        </w:rPr>
        <w:t>The Times-Picayune, in New Orleans</w:t>
      </w:r>
      <w:r w:rsidR="00FD711B">
        <w:rPr>
          <w:rFonts w:cs="Arial"/>
          <w:color w:val="222222"/>
          <w:sz w:val="20"/>
          <w:shd w:val="clear" w:color="auto" w:fill="FFFFFF"/>
        </w:rPr>
        <w:t>,</w:t>
      </w:r>
    </w:p>
    <w:p w14:paraId="386102AB" w14:textId="46D25C44" w:rsidR="00FD711B" w:rsidRPr="003B76CC" w:rsidRDefault="00FD711B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The Dispatch Magazine, Washington, DC</w:t>
      </w:r>
    </w:p>
    <w:p w14:paraId="16AE4614" w14:textId="65C78779" w:rsidR="003B76CC" w:rsidRPr="00425BE4" w:rsidRDefault="003B76CC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News Nation Live, Chicago, IL</w:t>
      </w:r>
    </w:p>
    <w:p w14:paraId="65F41293" w14:textId="0123785D" w:rsidR="00425BE4" w:rsidRPr="009F3514" w:rsidRDefault="00425BE4" w:rsidP="008339A4">
      <w:pPr>
        <w:pStyle w:val="ListParagraph"/>
        <w:numPr>
          <w:ilvl w:val="0"/>
          <w:numId w:val="21"/>
        </w:numPr>
        <w:rPr>
          <w:sz w:val="20"/>
        </w:rPr>
      </w:pPr>
      <w:r w:rsidRPr="00EA285F">
        <w:rPr>
          <w:rFonts w:cs="Arial"/>
          <w:color w:val="222222"/>
          <w:sz w:val="20"/>
          <w:shd w:val="clear" w:color="auto" w:fill="FFFFFF"/>
        </w:rPr>
        <w:t xml:space="preserve">WPEC CBS12 News </w:t>
      </w:r>
      <w:r w:rsidR="009F3514">
        <w:rPr>
          <w:rFonts w:cs="Arial"/>
          <w:color w:val="222222"/>
          <w:sz w:val="20"/>
          <w:shd w:val="clear" w:color="auto" w:fill="FFFFFF"/>
        </w:rPr>
        <w:t>–</w:t>
      </w:r>
      <w:r w:rsidRPr="00EA285F">
        <w:rPr>
          <w:rFonts w:cs="Arial"/>
          <w:color w:val="222222"/>
          <w:sz w:val="20"/>
          <w:shd w:val="clear" w:color="auto" w:fill="FFFFFF"/>
        </w:rPr>
        <w:t xml:space="preserve"> F</w:t>
      </w:r>
      <w:r w:rsidR="006D70B4">
        <w:rPr>
          <w:rFonts w:cs="Arial"/>
          <w:color w:val="222222"/>
          <w:sz w:val="20"/>
          <w:shd w:val="clear" w:color="auto" w:fill="FFFFFF"/>
        </w:rPr>
        <w:t>L</w:t>
      </w:r>
    </w:p>
    <w:p w14:paraId="5F97DBBE" w14:textId="4A952F78" w:rsidR="009F3514" w:rsidRPr="000D6D1A" w:rsidRDefault="009F351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KOB</w:t>
      </w:r>
      <w:r w:rsidR="000D6D1A">
        <w:rPr>
          <w:rFonts w:cs="Arial"/>
          <w:color w:val="222222"/>
          <w:sz w:val="20"/>
          <w:shd w:val="clear" w:color="auto" w:fill="FFFFFF"/>
        </w:rPr>
        <w:t>4 TV – New Mexico</w:t>
      </w:r>
    </w:p>
    <w:p w14:paraId="555FF2B8" w14:textId="66CBB300" w:rsidR="004B31DF" w:rsidRPr="004B31DF" w:rsidRDefault="00A715D5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 xml:space="preserve">Live Now </w:t>
      </w:r>
      <w:proofErr w:type="gramStart"/>
      <w:r w:rsidR="00E91D81">
        <w:rPr>
          <w:rFonts w:cs="Arial"/>
          <w:color w:val="222222"/>
          <w:sz w:val="20"/>
          <w:shd w:val="clear" w:color="auto" w:fill="FFFFFF"/>
        </w:rPr>
        <w:t>From</w:t>
      </w:r>
      <w:proofErr w:type="gramEnd"/>
      <w:r w:rsidR="00E91D81">
        <w:rPr>
          <w:rFonts w:cs="Arial"/>
          <w:color w:val="222222"/>
          <w:sz w:val="20"/>
          <w:shd w:val="clear" w:color="auto" w:fill="FFFFFF"/>
        </w:rPr>
        <w:t xml:space="preserve"> FOX </w:t>
      </w:r>
      <w:r w:rsidR="004B31DF">
        <w:rPr>
          <w:rFonts w:cs="Arial"/>
          <w:color w:val="222222"/>
          <w:sz w:val="20"/>
          <w:shd w:val="clear" w:color="auto" w:fill="FFFFFF"/>
        </w:rPr>
        <w:t>–</w:t>
      </w:r>
      <w:r w:rsidR="00E91D81">
        <w:rPr>
          <w:rFonts w:cs="Arial"/>
          <w:color w:val="222222"/>
          <w:sz w:val="20"/>
          <w:shd w:val="clear" w:color="auto" w:fill="FFFFFF"/>
        </w:rPr>
        <w:t xml:space="preserve"> Nationwide</w:t>
      </w:r>
    </w:p>
    <w:p w14:paraId="6529A4C7" w14:textId="76FDE1DA" w:rsidR="00E63479" w:rsidRPr="009D308F" w:rsidRDefault="00E63479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TMJ 4</w:t>
      </w:r>
      <w:r w:rsidR="00C9305F">
        <w:rPr>
          <w:rFonts w:cs="Arial"/>
          <w:color w:val="222222"/>
          <w:sz w:val="20"/>
          <w:shd w:val="clear" w:color="auto" w:fill="FFFFFF"/>
        </w:rPr>
        <w:t xml:space="preserve"> News, Milwaukee, WI</w:t>
      </w:r>
    </w:p>
    <w:p w14:paraId="315C0F92" w14:textId="428721F0" w:rsidR="009D308F" w:rsidRPr="005E763E" w:rsidRDefault="009D308F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WXSP</w:t>
      </w:r>
      <w:r w:rsidR="002E3EEF">
        <w:rPr>
          <w:rFonts w:cs="Arial"/>
          <w:color w:val="222222"/>
          <w:sz w:val="20"/>
          <w:shd w:val="clear" w:color="auto" w:fill="FFFFFF"/>
        </w:rPr>
        <w:t xml:space="preserve"> ABC 4, West MI</w:t>
      </w:r>
    </w:p>
    <w:p w14:paraId="02F9D463" w14:textId="4563F9A1" w:rsidR="005E763E" w:rsidRPr="00EE5746" w:rsidRDefault="00742188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 xml:space="preserve">WTVX </w:t>
      </w:r>
      <w:r w:rsidR="005E763E">
        <w:rPr>
          <w:rFonts w:cs="Arial"/>
          <w:color w:val="222222"/>
          <w:sz w:val="20"/>
          <w:shd w:val="clear" w:color="auto" w:fill="FFFFFF"/>
        </w:rPr>
        <w:t>CBS 12, West Palm Beach, FL</w:t>
      </w:r>
    </w:p>
    <w:p w14:paraId="14ED9F5B" w14:textId="31158629" w:rsidR="00EE5746" w:rsidRPr="006652A7" w:rsidRDefault="00EE5746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lastRenderedPageBreak/>
        <w:t>TV Globo, Brazilian Television</w:t>
      </w:r>
    </w:p>
    <w:p w14:paraId="71A04372" w14:textId="20249147" w:rsidR="00EE5746" w:rsidRPr="006652A7" w:rsidRDefault="007875EE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>LA Times</w:t>
      </w:r>
    </w:p>
    <w:p w14:paraId="2B411A52" w14:textId="5512F004" w:rsidR="00F500C7" w:rsidRPr="006652A7" w:rsidRDefault="00F500C7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 xml:space="preserve">NBC 4 </w:t>
      </w:r>
      <w:r w:rsidR="00B902E1" w:rsidRPr="006652A7">
        <w:rPr>
          <w:rFonts w:cs="Arial"/>
          <w:color w:val="000000"/>
          <w:sz w:val="20"/>
          <w:shd w:val="clear" w:color="auto" w:fill="FFFFFF"/>
        </w:rPr>
        <w:t xml:space="preserve">News </w:t>
      </w:r>
      <w:r w:rsidRPr="006652A7">
        <w:rPr>
          <w:rFonts w:cs="Arial"/>
          <w:color w:val="000000"/>
          <w:sz w:val="20"/>
          <w:shd w:val="clear" w:color="auto" w:fill="FFFFFF"/>
        </w:rPr>
        <w:t>Los Angeles</w:t>
      </w:r>
    </w:p>
    <w:p w14:paraId="1A9C129A" w14:textId="316BE174" w:rsidR="00192C24" w:rsidRPr="007C256F" w:rsidRDefault="00192C24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 xml:space="preserve">Wood TV </w:t>
      </w:r>
      <w:r w:rsidR="006652A7" w:rsidRPr="006652A7">
        <w:rPr>
          <w:rFonts w:cs="Arial"/>
          <w:color w:val="000000"/>
          <w:sz w:val="20"/>
          <w:shd w:val="clear" w:color="auto" w:fill="FFFFFF"/>
        </w:rPr>
        <w:t>8 Grand Rapids, MI</w:t>
      </w:r>
    </w:p>
    <w:p w14:paraId="40F7B444" w14:textId="1A6D26C5" w:rsidR="007C256F" w:rsidRPr="00600E56" w:rsidRDefault="00FE315A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FE315A">
        <w:rPr>
          <w:rFonts w:cs="Arial"/>
          <w:color w:val="222222"/>
          <w:sz w:val="20"/>
          <w:shd w:val="clear" w:color="auto" w:fill="FFFFFF"/>
        </w:rPr>
        <w:t>DW (Deutsche Welle)</w:t>
      </w:r>
      <w:r>
        <w:rPr>
          <w:rFonts w:cs="Arial"/>
          <w:color w:val="222222"/>
          <w:sz w:val="20"/>
          <w:shd w:val="clear" w:color="auto" w:fill="FFFFFF"/>
        </w:rPr>
        <w:t xml:space="preserve"> TV News</w:t>
      </w:r>
      <w:r w:rsidR="007A714B">
        <w:rPr>
          <w:rFonts w:cs="Arial"/>
          <w:color w:val="222222"/>
          <w:sz w:val="20"/>
          <w:shd w:val="clear" w:color="auto" w:fill="FFFFFF"/>
        </w:rPr>
        <w:t>,</w:t>
      </w:r>
      <w:r w:rsidR="00757ED6">
        <w:rPr>
          <w:rFonts w:cs="Arial"/>
          <w:color w:val="222222"/>
          <w:sz w:val="20"/>
          <w:shd w:val="clear" w:color="auto" w:fill="FFFFFF"/>
        </w:rPr>
        <w:t xml:space="preserve"> Germany</w:t>
      </w:r>
    </w:p>
    <w:p w14:paraId="1C0C49DA" w14:textId="15FB6CBF" w:rsidR="00600E56" w:rsidRPr="00D63B1D" w:rsidRDefault="00AF6779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KGO-TV ABC</w:t>
      </w:r>
      <w:r w:rsidR="00600E56">
        <w:rPr>
          <w:rFonts w:cs="Arial"/>
          <w:color w:val="222222"/>
          <w:sz w:val="20"/>
          <w:shd w:val="clear" w:color="auto" w:fill="FFFFFF"/>
        </w:rPr>
        <w:t xml:space="preserve"> 7 San Diego</w:t>
      </w:r>
      <w:r>
        <w:rPr>
          <w:rFonts w:cs="Arial"/>
          <w:color w:val="222222"/>
          <w:sz w:val="20"/>
          <w:shd w:val="clear" w:color="auto" w:fill="FFFFFF"/>
        </w:rPr>
        <w:t>, CA</w:t>
      </w:r>
    </w:p>
    <w:p w14:paraId="5BBA95FB" w14:textId="009418D1" w:rsidR="00D63B1D" w:rsidRDefault="00D403D5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sz w:val="20"/>
        </w:rPr>
        <w:t xml:space="preserve">WXII-TV </w:t>
      </w:r>
      <w:r w:rsidR="008D1B96">
        <w:rPr>
          <w:rFonts w:cs="Arial"/>
          <w:sz w:val="20"/>
        </w:rPr>
        <w:t>Hearst Television, Winston-Salem</w:t>
      </w:r>
      <w:r w:rsidR="005D62DF">
        <w:rPr>
          <w:rFonts w:cs="Arial"/>
          <w:sz w:val="20"/>
        </w:rPr>
        <w:t>, NC</w:t>
      </w:r>
    </w:p>
    <w:p w14:paraId="6C665031" w14:textId="7D4963C6" w:rsidR="00565DB3" w:rsidRDefault="00565DB3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sz w:val="20"/>
        </w:rPr>
        <w:t>WSVN-TV Miami CH 7</w:t>
      </w:r>
    </w:p>
    <w:p w14:paraId="48DD33E2" w14:textId="3E91EB97" w:rsidR="00AB64F8" w:rsidRDefault="00AB64F8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sz w:val="20"/>
        </w:rPr>
        <w:t>KARE-TV Minneapolis CH 11</w:t>
      </w:r>
    </w:p>
    <w:p w14:paraId="2C2D1AFC" w14:textId="1B4B5BDA" w:rsidR="00780BC2" w:rsidRPr="00FE315A" w:rsidRDefault="00A93AC0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sz w:val="20"/>
        </w:rPr>
        <w:t>KP</w:t>
      </w:r>
      <w:r w:rsidR="00F05995">
        <w:rPr>
          <w:rFonts w:cs="Arial"/>
          <w:sz w:val="20"/>
        </w:rPr>
        <w:t>HO-TV Phoenix, AZ CH 5</w:t>
      </w:r>
    </w:p>
    <w:p w14:paraId="73C71725" w14:textId="77777777" w:rsidR="00FE315A" w:rsidRPr="00FE315A" w:rsidRDefault="00FE315A" w:rsidP="00FE315A">
      <w:pPr>
        <w:pStyle w:val="ListParagraph"/>
        <w:rPr>
          <w:rFonts w:cs="Arial"/>
          <w:sz w:val="20"/>
        </w:rPr>
      </w:pPr>
    </w:p>
    <w:p w14:paraId="1629B430" w14:textId="751951BF" w:rsidR="008339A4" w:rsidRDefault="008339A4" w:rsidP="008339A4">
      <w:pPr>
        <w:jc w:val="center"/>
        <w:rPr>
          <w:b/>
          <w:sz w:val="20"/>
        </w:rPr>
      </w:pPr>
      <w:r w:rsidRPr="008339A4">
        <w:rPr>
          <w:b/>
          <w:sz w:val="20"/>
        </w:rPr>
        <w:t>Litigation</w:t>
      </w:r>
      <w:r>
        <w:rPr>
          <w:b/>
          <w:sz w:val="20"/>
        </w:rPr>
        <w:t xml:space="preserve"> Services</w:t>
      </w:r>
    </w:p>
    <w:p w14:paraId="58F25EF1" w14:textId="77777777" w:rsidR="008339A4" w:rsidRDefault="008339A4" w:rsidP="008339A4">
      <w:pPr>
        <w:jc w:val="center"/>
        <w:rPr>
          <w:b/>
          <w:sz w:val="20"/>
        </w:rPr>
      </w:pPr>
    </w:p>
    <w:p w14:paraId="5B9506D9" w14:textId="5A4727B0" w:rsidR="007928D6" w:rsidRDefault="007928D6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labama</w:t>
      </w:r>
    </w:p>
    <w:p w14:paraId="2E36C2FF" w14:textId="6DB533E7" w:rsidR="009F1836" w:rsidRDefault="009F1836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rkansas</w:t>
      </w:r>
    </w:p>
    <w:p w14:paraId="653124A8" w14:textId="15064FF9" w:rsidR="007316CA" w:rsidRDefault="007316CA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rizona</w:t>
      </w:r>
    </w:p>
    <w:p w14:paraId="2648A0D4" w14:textId="40751587" w:rsidR="001D6D75" w:rsidRDefault="001D6D75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California</w:t>
      </w:r>
    </w:p>
    <w:p w14:paraId="053DB7CC" w14:textId="30872005" w:rsidR="008931E8" w:rsidRDefault="008931E8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Colorado</w:t>
      </w:r>
    </w:p>
    <w:p w14:paraId="24C721D7" w14:textId="4724F0D0" w:rsidR="0064519F" w:rsidRDefault="0064519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District of Columbia</w:t>
      </w:r>
    </w:p>
    <w:p w14:paraId="29582A75" w14:textId="77777777" w:rsidR="00BB67C4" w:rsidRDefault="00BB67C4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Florida</w:t>
      </w:r>
    </w:p>
    <w:p w14:paraId="366193C9" w14:textId="2D1ECBC9" w:rsidR="002E5A15" w:rsidRDefault="002E5A15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Illinois</w:t>
      </w:r>
    </w:p>
    <w:p w14:paraId="117CA7AD" w14:textId="6E6C8A7F" w:rsidR="009829CF" w:rsidRDefault="009829C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Indiana </w:t>
      </w:r>
    </w:p>
    <w:p w14:paraId="763AF169" w14:textId="3E4B2796" w:rsidR="004F42D3" w:rsidRDefault="004F42D3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Iowa</w:t>
      </w:r>
    </w:p>
    <w:p w14:paraId="0586DFA3" w14:textId="485DF8C9" w:rsidR="002632CF" w:rsidRDefault="002632C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Kansas</w:t>
      </w:r>
    </w:p>
    <w:p w14:paraId="586F5238" w14:textId="77777777" w:rsidR="00F70157" w:rsidRDefault="00F70157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Kentucky</w:t>
      </w:r>
    </w:p>
    <w:p w14:paraId="41B22422" w14:textId="77777777" w:rsidR="00994C2B" w:rsidRDefault="005B2A69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Louisiana </w:t>
      </w:r>
    </w:p>
    <w:p w14:paraId="6A20F481" w14:textId="77777777" w:rsidR="008339A4" w:rsidRDefault="00071698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Maine</w:t>
      </w:r>
    </w:p>
    <w:p w14:paraId="0D50F5FF" w14:textId="66D91DF3" w:rsidR="0012086D" w:rsidRDefault="0012086D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Maryland</w:t>
      </w:r>
    </w:p>
    <w:p w14:paraId="325EEBD7" w14:textId="4E168765" w:rsidR="00981872" w:rsidRDefault="00981872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Missouri </w:t>
      </w:r>
    </w:p>
    <w:p w14:paraId="51418111" w14:textId="7D1C9C8F" w:rsidR="00BE147E" w:rsidRPr="00F70157" w:rsidRDefault="00BE147E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Minnesota </w:t>
      </w:r>
    </w:p>
    <w:p w14:paraId="75F9F826" w14:textId="21C7A4FA" w:rsidR="00D8639E" w:rsidRDefault="00D8639E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vada</w:t>
      </w:r>
    </w:p>
    <w:p w14:paraId="0310D155" w14:textId="3B890767" w:rsidR="006C5174" w:rsidRDefault="006C5174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Jersey</w:t>
      </w:r>
    </w:p>
    <w:p w14:paraId="11B1B2B5" w14:textId="77777777" w:rsidR="005908B6" w:rsidRDefault="005908B6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Mexico</w:t>
      </w:r>
    </w:p>
    <w:p w14:paraId="3205ABFF" w14:textId="4A7BC240" w:rsidR="00585FAA" w:rsidRDefault="00585FAA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York</w:t>
      </w:r>
    </w:p>
    <w:p w14:paraId="6921889E" w14:textId="77777777" w:rsidR="00B75B18" w:rsidRDefault="00B75B18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orth Carolina</w:t>
      </w:r>
    </w:p>
    <w:p w14:paraId="4682FE73" w14:textId="1A37C438" w:rsidR="005B2A69" w:rsidRDefault="005B2A69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Ohio</w:t>
      </w:r>
    </w:p>
    <w:p w14:paraId="23D50A42" w14:textId="5FD7D3FC" w:rsidR="00454751" w:rsidRDefault="00454751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Oregon</w:t>
      </w:r>
    </w:p>
    <w:p w14:paraId="686F4FCA" w14:textId="24BAC652" w:rsidR="00287C5F" w:rsidRDefault="00287C5F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Pennsylvania </w:t>
      </w:r>
    </w:p>
    <w:p w14:paraId="2A684E95" w14:textId="77777777" w:rsidR="007E6785" w:rsidRDefault="007E6785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South Carolina</w:t>
      </w:r>
    </w:p>
    <w:p w14:paraId="7E9B6492" w14:textId="77777777" w:rsidR="005908B6" w:rsidRDefault="005908B6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South Dakota</w:t>
      </w:r>
    </w:p>
    <w:p w14:paraId="30E7E363" w14:textId="7F6BF997" w:rsidR="00FA5661" w:rsidRDefault="00FA5661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Tennessee</w:t>
      </w:r>
    </w:p>
    <w:p w14:paraId="2A6E28F4" w14:textId="77777777" w:rsidR="00CD354C" w:rsidRDefault="00CD354C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Texas</w:t>
      </w:r>
    </w:p>
    <w:p w14:paraId="5F25F27A" w14:textId="77777777" w:rsidR="00426E10" w:rsidRDefault="00426E10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Virginia</w:t>
      </w:r>
    </w:p>
    <w:p w14:paraId="4DD42A5B" w14:textId="77777777" w:rsidR="00F335C2" w:rsidRDefault="00F335C2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West Virginia</w:t>
      </w:r>
    </w:p>
    <w:p w14:paraId="5F69BE72" w14:textId="77777777" w:rsidR="0029248E" w:rsidRPr="008339A4" w:rsidRDefault="0029248E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Wyoming </w:t>
      </w:r>
    </w:p>
    <w:p w14:paraId="0DCB5A85" w14:textId="77777777" w:rsidR="00EF1230" w:rsidRDefault="00EF1230" w:rsidP="0078253D">
      <w:pPr>
        <w:jc w:val="center"/>
        <w:rPr>
          <w:b/>
          <w:sz w:val="20"/>
        </w:rPr>
      </w:pPr>
    </w:p>
    <w:p w14:paraId="27BEC21E" w14:textId="14A15F22" w:rsidR="0078253D" w:rsidRDefault="0078253D" w:rsidP="0078253D">
      <w:pPr>
        <w:jc w:val="center"/>
        <w:rPr>
          <w:b/>
          <w:sz w:val="20"/>
        </w:rPr>
      </w:pPr>
      <w:r>
        <w:rPr>
          <w:b/>
          <w:sz w:val="20"/>
        </w:rPr>
        <w:t>Awards and Recognitions</w:t>
      </w:r>
    </w:p>
    <w:p w14:paraId="5C29C4F3" w14:textId="77777777" w:rsidR="0078253D" w:rsidRDefault="0078253D" w:rsidP="0078253D">
      <w:pPr>
        <w:jc w:val="center"/>
        <w:rPr>
          <w:b/>
          <w:sz w:val="20"/>
        </w:rPr>
      </w:pPr>
    </w:p>
    <w:p w14:paraId="50C7C4E5" w14:textId="147B03FB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Order of the Long Leaf Pine, NC Governor’s Office (2022)</w:t>
      </w:r>
    </w:p>
    <w:p w14:paraId="4E545E5E" w14:textId="7B5F42C4" w:rsidR="002A32E6" w:rsidRDefault="002A32E6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Meritorious Service Medal, US Army (2022)</w:t>
      </w:r>
    </w:p>
    <w:p w14:paraId="401458E6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Defense Meritorious Service Medal, US Dept. of Defense (2016)</w:t>
      </w:r>
    </w:p>
    <w:p w14:paraId="16D36A68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Meritorious Service Medal, US Army (2005)</w:t>
      </w:r>
    </w:p>
    <w:p w14:paraId="4ADB64C8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Bronze Star Medal with Valor device, US Army (2005)</w:t>
      </w:r>
    </w:p>
    <w:p w14:paraId="49758621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lastRenderedPageBreak/>
        <w:t>National Community Policing Award, National League of Cities (1997)</w:t>
      </w:r>
    </w:p>
    <w:p w14:paraId="00A0E149" w14:textId="017D8CA9" w:rsidR="003A6ED7" w:rsidRDefault="00CB2C14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 xml:space="preserve">Traffic Safety Program, </w:t>
      </w:r>
      <w:r w:rsidR="00CB0F38">
        <w:rPr>
          <w:sz w:val="20"/>
        </w:rPr>
        <w:t>International Assoc. Chiefs of Police (1996)</w:t>
      </w:r>
    </w:p>
    <w:p w14:paraId="3CA77063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Law Enforcement Leadership Award, Mothers Against Drunk Drivers (1995)</w:t>
      </w:r>
    </w:p>
    <w:p w14:paraId="7E8F5BFB" w14:textId="10B7A0D2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 xml:space="preserve">Law Enforcement Officer of the </w:t>
      </w:r>
      <w:r w:rsidR="0073243D">
        <w:rPr>
          <w:sz w:val="20"/>
        </w:rPr>
        <w:t>Year</w:t>
      </w:r>
      <w:r>
        <w:rPr>
          <w:sz w:val="20"/>
        </w:rPr>
        <w:t xml:space="preserve"> for State of NC, Veterans of Foreign Wars (1995)</w:t>
      </w:r>
    </w:p>
    <w:p w14:paraId="5CC89A1A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Governor’s Crime Prevention Award (1994)</w:t>
      </w:r>
    </w:p>
    <w:p w14:paraId="16CCC345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Basic Law Enforcement Training, NC Justice Academy (1986)</w:t>
      </w:r>
    </w:p>
    <w:p w14:paraId="486BF027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Fire Fighter Academy, Ohio Fire Training Academy (1984)</w:t>
      </w:r>
    </w:p>
    <w:p w14:paraId="6FE8E9F2" w14:textId="77777777" w:rsidR="0078253D" w:rsidRPr="00CB471F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Security Police Academy, USAF (1979)</w:t>
      </w:r>
    </w:p>
    <w:p w14:paraId="603CCD98" w14:textId="77777777" w:rsidR="0078253D" w:rsidRDefault="0078253D" w:rsidP="00526965">
      <w:pPr>
        <w:pStyle w:val="Heading2"/>
        <w:jc w:val="left"/>
      </w:pPr>
    </w:p>
    <w:p w14:paraId="17A81CAF" w14:textId="77777777" w:rsidR="00506205" w:rsidRDefault="00506205">
      <w:pPr>
        <w:rPr>
          <w:b/>
          <w:sz w:val="20"/>
        </w:rPr>
      </w:pPr>
      <w:r>
        <w:br w:type="page"/>
      </w:r>
    </w:p>
    <w:p w14:paraId="27611E99" w14:textId="77777777" w:rsidR="00D536AD" w:rsidRDefault="00EE26AA" w:rsidP="00EE26AA">
      <w:pPr>
        <w:pStyle w:val="Heading2"/>
      </w:pPr>
      <w:r>
        <w:lastRenderedPageBreak/>
        <w:t>Training</w:t>
      </w:r>
    </w:p>
    <w:p w14:paraId="53DF8FD3" w14:textId="77777777" w:rsidR="00771D99" w:rsidRDefault="00771D99" w:rsidP="00EE26AA"/>
    <w:p w14:paraId="475D2007" w14:textId="196FC1DE" w:rsidR="006E5C8D" w:rsidRDefault="006E5C8D" w:rsidP="00150F3E">
      <w:pPr>
        <w:pStyle w:val="ListParagraph"/>
        <w:numPr>
          <w:ilvl w:val="0"/>
          <w:numId w:val="23"/>
        </w:numPr>
        <w:rPr>
          <w:sz w:val="20"/>
        </w:rPr>
      </w:pPr>
      <w:bookmarkStart w:id="0" w:name="OLE_LINK5"/>
      <w:bookmarkStart w:id="1" w:name="OLE_LINK6"/>
      <w:r>
        <w:rPr>
          <w:sz w:val="20"/>
        </w:rPr>
        <w:t>Use of Force</w:t>
      </w:r>
      <w:r w:rsidR="00CD5F84">
        <w:rPr>
          <w:sz w:val="20"/>
        </w:rPr>
        <w:t xml:space="preserve"> Instructor, Defense Technologies (2026)</w:t>
      </w:r>
    </w:p>
    <w:p w14:paraId="496E002A" w14:textId="35C977C5" w:rsidR="00CD5F84" w:rsidRDefault="00687621" w:rsidP="00150F3E">
      <w:pPr>
        <w:pStyle w:val="ListParagraph"/>
        <w:numPr>
          <w:ilvl w:val="0"/>
          <w:numId w:val="23"/>
        </w:numPr>
        <w:rPr>
          <w:sz w:val="20"/>
          <w:lang w:val="fr-FR"/>
        </w:rPr>
      </w:pPr>
      <w:proofErr w:type="spellStart"/>
      <w:r w:rsidRPr="00CD5F84">
        <w:rPr>
          <w:sz w:val="20"/>
          <w:lang w:val="fr-FR"/>
        </w:rPr>
        <w:t>Pr</w:t>
      </w:r>
      <w:r w:rsidR="00791954">
        <w:rPr>
          <w:sz w:val="20"/>
          <w:lang w:val="fr-FR"/>
        </w:rPr>
        <w:t>e</w:t>
      </w:r>
      <w:r w:rsidRPr="00CD5F84">
        <w:rPr>
          <w:sz w:val="20"/>
          <w:lang w:val="fr-FR"/>
        </w:rPr>
        <w:t>cision</w:t>
      </w:r>
      <w:proofErr w:type="spellEnd"/>
      <w:r w:rsidR="00CD5F84" w:rsidRPr="00CD5F84">
        <w:rPr>
          <w:sz w:val="20"/>
          <w:lang w:val="fr-FR"/>
        </w:rPr>
        <w:t xml:space="preserve"> Intervention Technique</w:t>
      </w:r>
      <w:r w:rsidR="00820FE9">
        <w:rPr>
          <w:sz w:val="20"/>
          <w:lang w:val="fr-FR"/>
        </w:rPr>
        <w:t xml:space="preserve"> </w:t>
      </w:r>
      <w:proofErr w:type="spellStart"/>
      <w:r w:rsidR="00820FE9">
        <w:rPr>
          <w:sz w:val="20"/>
          <w:lang w:val="fr-FR"/>
        </w:rPr>
        <w:t>Instructor</w:t>
      </w:r>
      <w:proofErr w:type="spellEnd"/>
      <w:r w:rsidR="00CD5F84" w:rsidRPr="00CD5F84">
        <w:rPr>
          <w:sz w:val="20"/>
          <w:lang w:val="fr-FR"/>
        </w:rPr>
        <w:t xml:space="preserve">, </w:t>
      </w:r>
      <w:r w:rsidR="008A091E">
        <w:rPr>
          <w:sz w:val="20"/>
          <w:lang w:val="fr-FR"/>
        </w:rPr>
        <w:t>Miss</w:t>
      </w:r>
      <w:r w:rsidR="00791954">
        <w:rPr>
          <w:sz w:val="20"/>
          <w:lang w:val="fr-FR"/>
        </w:rPr>
        <w:t>ouri Eastern Police Academy</w:t>
      </w:r>
      <w:r w:rsidR="00CD5F84">
        <w:rPr>
          <w:sz w:val="20"/>
          <w:lang w:val="fr-FR"/>
        </w:rPr>
        <w:t xml:space="preserve"> (2026)</w:t>
      </w:r>
    </w:p>
    <w:p w14:paraId="140E87FA" w14:textId="5C4B01E8" w:rsidR="00687621" w:rsidRDefault="00687621" w:rsidP="00150F3E">
      <w:pPr>
        <w:pStyle w:val="ListParagraph"/>
        <w:numPr>
          <w:ilvl w:val="0"/>
          <w:numId w:val="23"/>
        </w:numPr>
        <w:rPr>
          <w:sz w:val="20"/>
        </w:rPr>
      </w:pPr>
      <w:r w:rsidRPr="00687621">
        <w:rPr>
          <w:sz w:val="20"/>
        </w:rPr>
        <w:t>Stop Stick</w:t>
      </w:r>
      <w:r w:rsidR="00820FE9">
        <w:rPr>
          <w:sz w:val="20"/>
        </w:rPr>
        <w:t xml:space="preserve"> Instructor</w:t>
      </w:r>
      <w:r w:rsidRPr="00687621">
        <w:rPr>
          <w:sz w:val="20"/>
        </w:rPr>
        <w:t>, Stop Stick, I</w:t>
      </w:r>
      <w:r>
        <w:rPr>
          <w:sz w:val="20"/>
        </w:rPr>
        <w:t>nc. (2026)</w:t>
      </w:r>
    </w:p>
    <w:p w14:paraId="054B897B" w14:textId="6974615D" w:rsidR="00820FE9" w:rsidRPr="00687621" w:rsidRDefault="00820FE9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T</w:t>
      </w:r>
      <w:r w:rsidR="001E4CE1">
        <w:rPr>
          <w:sz w:val="20"/>
        </w:rPr>
        <w:t>ASER 10 Instructor, Axon</w:t>
      </w:r>
      <w:r w:rsidR="00C07272">
        <w:rPr>
          <w:sz w:val="20"/>
        </w:rPr>
        <w:t xml:space="preserve"> Academy</w:t>
      </w:r>
      <w:r w:rsidR="001E4CE1">
        <w:rPr>
          <w:sz w:val="20"/>
        </w:rPr>
        <w:t xml:space="preserve"> (2026)</w:t>
      </w:r>
    </w:p>
    <w:p w14:paraId="240BFC58" w14:textId="566A4EC8" w:rsidR="00E234E3" w:rsidRPr="002D39BB" w:rsidRDefault="00BA278C" w:rsidP="00150F3E">
      <w:pPr>
        <w:pStyle w:val="ListParagraph"/>
        <w:numPr>
          <w:ilvl w:val="0"/>
          <w:numId w:val="23"/>
        </w:numPr>
        <w:rPr>
          <w:sz w:val="20"/>
        </w:rPr>
      </w:pPr>
      <w:r w:rsidRPr="002D39BB">
        <w:rPr>
          <w:sz w:val="20"/>
        </w:rPr>
        <w:t>CIT Train-the-</w:t>
      </w:r>
      <w:r w:rsidR="002D39BB" w:rsidRPr="002D39BB">
        <w:rPr>
          <w:sz w:val="20"/>
        </w:rPr>
        <w:t>Trainer, CIT I</w:t>
      </w:r>
      <w:r w:rsidR="002D39BB">
        <w:rPr>
          <w:sz w:val="20"/>
        </w:rPr>
        <w:t>nternational</w:t>
      </w:r>
      <w:r w:rsidR="00063FEB">
        <w:rPr>
          <w:sz w:val="20"/>
        </w:rPr>
        <w:t xml:space="preserve"> </w:t>
      </w:r>
      <w:r w:rsidR="007B4A53">
        <w:rPr>
          <w:sz w:val="20"/>
        </w:rPr>
        <w:t>(2024)</w:t>
      </w:r>
    </w:p>
    <w:p w14:paraId="1592F99B" w14:textId="307217E8" w:rsidR="00C90878" w:rsidRDefault="005D0F34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Field Force Operations, Dept. of Homeland Security (2024)</w:t>
      </w:r>
    </w:p>
    <w:p w14:paraId="062EE9ED" w14:textId="08C57FF0" w:rsidR="00641B93" w:rsidRDefault="00641B93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Body Worn Camera Instructor</w:t>
      </w:r>
      <w:r w:rsidR="00042172">
        <w:rPr>
          <w:sz w:val="20"/>
        </w:rPr>
        <w:t>,</w:t>
      </w:r>
      <w:r>
        <w:rPr>
          <w:sz w:val="20"/>
        </w:rPr>
        <w:t xml:space="preserve"> Axon Academy (2024)</w:t>
      </w:r>
    </w:p>
    <w:p w14:paraId="217AABD7" w14:textId="3E7699AF" w:rsidR="009E093C" w:rsidRDefault="0085217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Aerosol Projectors, Sabre (2024)</w:t>
      </w:r>
    </w:p>
    <w:p w14:paraId="0E00563B" w14:textId="71EF58CF" w:rsidR="001C67F3" w:rsidRDefault="001C67F3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epper</w:t>
      </w:r>
      <w:r w:rsidR="00244CC9">
        <w:rPr>
          <w:sz w:val="20"/>
        </w:rPr>
        <w:t xml:space="preserve"> Ball .68 </w:t>
      </w:r>
      <w:r w:rsidR="00641B93">
        <w:rPr>
          <w:sz w:val="20"/>
        </w:rPr>
        <w:t>Caliber</w:t>
      </w:r>
      <w:r w:rsidR="00244CC9">
        <w:rPr>
          <w:sz w:val="20"/>
        </w:rPr>
        <w:t xml:space="preserve"> Launcher</w:t>
      </w:r>
      <w:r w:rsidR="00701CB0">
        <w:rPr>
          <w:sz w:val="20"/>
        </w:rPr>
        <w:t xml:space="preserve"> Instructor, Sabre </w:t>
      </w:r>
      <w:r w:rsidR="0093519F">
        <w:rPr>
          <w:sz w:val="20"/>
        </w:rPr>
        <w:t>(2024)</w:t>
      </w:r>
    </w:p>
    <w:p w14:paraId="512080F0" w14:textId="2296CB42" w:rsidR="00EC48B9" w:rsidRDefault="00EC48B9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ivil Unrest Planning &amp; Response, NC Emergency Management (2024)</w:t>
      </w:r>
    </w:p>
    <w:p w14:paraId="67FC26CA" w14:textId="02ECCA7B" w:rsidR="00150F3E" w:rsidRDefault="00150F3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TASER Instructor re-certification, Axon Academy (2023)</w:t>
      </w:r>
    </w:p>
    <w:p w14:paraId="5AE8EB8E" w14:textId="55941A39" w:rsidR="00150F3E" w:rsidRDefault="00150F3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grate Communications, Analysis, &amp; Tactics, Trainer update, PERF (2023)</w:t>
      </w:r>
    </w:p>
    <w:p w14:paraId="429D6CFD" w14:textId="2377DACD" w:rsidR="004B1AEC" w:rsidRDefault="004B1AEC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TASER Instructor re-certification, Axon Academy (2021)</w:t>
      </w:r>
    </w:p>
    <w:p w14:paraId="2C6B0FDC" w14:textId="025021CF" w:rsidR="0029248E" w:rsidRDefault="0029248E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grate Communications</w:t>
      </w:r>
      <w:r w:rsidR="00150F3E">
        <w:rPr>
          <w:sz w:val="20"/>
        </w:rPr>
        <w:t>, Analysis, &amp;</w:t>
      </w:r>
      <w:r>
        <w:rPr>
          <w:sz w:val="20"/>
        </w:rPr>
        <w:t xml:space="preserve"> Tactics, Train the Trainer, PERF (2020)</w:t>
      </w:r>
    </w:p>
    <w:p w14:paraId="224C3E9E" w14:textId="77777777" w:rsidR="00200B66" w:rsidRDefault="00200B66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pliant Technologies Conducted Energy Weapons Instructor (2020)</w:t>
      </w:r>
    </w:p>
    <w:p w14:paraId="620B091D" w14:textId="77777777" w:rsidR="00DB789A" w:rsidRPr="00DB789A" w:rsidRDefault="00DB789A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Combat Veteran’s Crisis Intervention </w:t>
      </w:r>
      <w:proofErr w:type="gramStart"/>
      <w:r>
        <w:rPr>
          <w:sz w:val="20"/>
        </w:rPr>
        <w:t>Team,  National</w:t>
      </w:r>
      <w:proofErr w:type="gramEnd"/>
      <w:r>
        <w:rPr>
          <w:sz w:val="20"/>
        </w:rPr>
        <w:t xml:space="preserve"> Alliance of Mental Illness (2019)</w:t>
      </w:r>
    </w:p>
    <w:p w14:paraId="5C6995F2" w14:textId="77777777" w:rsidR="005F2159" w:rsidRDefault="005F2159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Mental Health First Aid, USA, National Council for Behavioral Health (2019)</w:t>
      </w:r>
    </w:p>
    <w:p w14:paraId="59AA3AC8" w14:textId="77777777" w:rsidR="00506205" w:rsidRDefault="00506205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IT International Training Conference (2019)</w:t>
      </w:r>
    </w:p>
    <w:p w14:paraId="729DEAA3" w14:textId="77777777" w:rsidR="00803B78" w:rsidRDefault="00803B78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risis</w:t>
      </w:r>
      <w:r w:rsidR="00506205">
        <w:rPr>
          <w:sz w:val="20"/>
        </w:rPr>
        <w:t xml:space="preserve"> Intervention Team, National Alliance</w:t>
      </w:r>
      <w:r>
        <w:rPr>
          <w:sz w:val="20"/>
        </w:rPr>
        <w:t xml:space="preserve"> of Mental Illness (2019)</w:t>
      </w:r>
    </w:p>
    <w:p w14:paraId="2F3F6335" w14:textId="77777777" w:rsidR="0088476E" w:rsidRDefault="0088476E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1911 Armorers Course, Springfield Armory (2019)</w:t>
      </w:r>
    </w:p>
    <w:p w14:paraId="2DCDA2A0" w14:textId="77777777" w:rsidR="00F103AC" w:rsidRDefault="00F103AC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International Assoc. of Law Enforcement Firearms Regional </w:t>
      </w:r>
      <w:proofErr w:type="spellStart"/>
      <w:r>
        <w:rPr>
          <w:sz w:val="20"/>
        </w:rPr>
        <w:t>Trng</w:t>
      </w:r>
      <w:proofErr w:type="spellEnd"/>
      <w:r>
        <w:rPr>
          <w:sz w:val="20"/>
        </w:rPr>
        <w:t xml:space="preserve"> Conference (2019)</w:t>
      </w:r>
    </w:p>
    <w:p w14:paraId="44E49AB5" w14:textId="77777777" w:rsidR="00B91ECA" w:rsidRDefault="00B91ECA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2018 NC General Instructor Update: Instructional Leadership, NC Justice Academy</w:t>
      </w:r>
    </w:p>
    <w:p w14:paraId="110FEFA4" w14:textId="77777777" w:rsidR="00B91ECA" w:rsidRDefault="00B91ECA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International Assoc. of Law Enforcement Firearms Regional </w:t>
      </w:r>
      <w:proofErr w:type="spellStart"/>
      <w:r>
        <w:rPr>
          <w:sz w:val="20"/>
        </w:rPr>
        <w:t>Trng</w:t>
      </w:r>
      <w:proofErr w:type="spellEnd"/>
      <w:r>
        <w:rPr>
          <w:sz w:val="20"/>
        </w:rPr>
        <w:t xml:space="preserve"> Conference (2018)</w:t>
      </w:r>
    </w:p>
    <w:p w14:paraId="2B6930E9" w14:textId="77777777" w:rsidR="00F43507" w:rsidRDefault="00F43507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Body Worn Cameras and other recordings used in law enforcement, Force Science Institute (2018)</w:t>
      </w:r>
    </w:p>
    <w:p w14:paraId="7D86154F" w14:textId="77777777" w:rsidR="00F43507" w:rsidRDefault="00F43507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rincipals of Training, Learning, and Performance, Force Science Institute (2018)</w:t>
      </w:r>
    </w:p>
    <w:p w14:paraId="1BEC8085" w14:textId="77777777" w:rsidR="002F05BF" w:rsidRDefault="002F05BF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munication Skills with Persons in Crisis – De-escalation Techniques, NCJA (2018)</w:t>
      </w:r>
    </w:p>
    <w:p w14:paraId="5B0B3BDE" w14:textId="77777777" w:rsidR="00806934" w:rsidRPr="00806934" w:rsidRDefault="00806934" w:rsidP="00806934">
      <w:pPr>
        <w:pStyle w:val="ListParagraph"/>
        <w:numPr>
          <w:ilvl w:val="0"/>
          <w:numId w:val="23"/>
        </w:numPr>
        <w:rPr>
          <w:sz w:val="20"/>
        </w:rPr>
      </w:pPr>
      <w:r w:rsidRPr="00C9513D">
        <w:rPr>
          <w:sz w:val="20"/>
        </w:rPr>
        <w:t>Mass Fatalities Planning &amp; Response, FEMA (2017)</w:t>
      </w:r>
    </w:p>
    <w:p w14:paraId="59048D69" w14:textId="77777777" w:rsidR="00D5186D" w:rsidRDefault="00806934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Advanced</w:t>
      </w:r>
      <w:r w:rsidR="00D5186D">
        <w:rPr>
          <w:sz w:val="20"/>
        </w:rPr>
        <w:t xml:space="preserve"> Specialist</w:t>
      </w:r>
      <w:r>
        <w:rPr>
          <w:sz w:val="20"/>
        </w:rPr>
        <w:t xml:space="preserve"> Behavior Analysis in Force Encounters</w:t>
      </w:r>
      <w:r w:rsidR="00D5186D">
        <w:rPr>
          <w:sz w:val="20"/>
        </w:rPr>
        <w:t>, Force Science Institute (2017)</w:t>
      </w:r>
    </w:p>
    <w:p w14:paraId="1EB1E637" w14:textId="77777777" w:rsidR="00426E10" w:rsidRPr="00EF1230" w:rsidRDefault="00426E10" w:rsidP="00950B76">
      <w:pPr>
        <w:pStyle w:val="ListParagraph"/>
        <w:numPr>
          <w:ilvl w:val="0"/>
          <w:numId w:val="23"/>
        </w:numPr>
        <w:rPr>
          <w:sz w:val="20"/>
          <w:lang w:val="fr-FR"/>
        </w:rPr>
      </w:pPr>
      <w:r w:rsidRPr="00EF1230">
        <w:rPr>
          <w:sz w:val="20"/>
          <w:lang w:val="fr-FR"/>
        </w:rPr>
        <w:t xml:space="preserve">Force Science Certification, Force Science Institute (2016) </w:t>
      </w:r>
    </w:p>
    <w:p w14:paraId="29D98321" w14:textId="77777777" w:rsidR="007E6785" w:rsidRDefault="007E6785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Firearms Instructor Conference, Int. Assoc. of LE Firearms Instructors (2015)</w:t>
      </w:r>
    </w:p>
    <w:p w14:paraId="188856D7" w14:textId="77777777" w:rsidR="00E31F45" w:rsidRPr="00950B76" w:rsidRDefault="00E31F4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cident Command and Emergency Operations Center Interface, VDEM (2013)</w:t>
      </w:r>
    </w:p>
    <w:p w14:paraId="41784561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redictive Analysis, VA State Police (2013)</w:t>
      </w:r>
    </w:p>
    <w:p w14:paraId="3E0A7AD2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400 General &amp; Command Staff Complex Incident Management, FEMA (2013)</w:t>
      </w:r>
    </w:p>
    <w:p w14:paraId="3316A94D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e Support of Civil Authorities, Joint Doctrine Command (2013)</w:t>
      </w:r>
      <w:r w:rsidR="00890288" w:rsidRPr="00950B76">
        <w:rPr>
          <w:sz w:val="20"/>
        </w:rPr>
        <w:t xml:space="preserve"> </w:t>
      </w:r>
    </w:p>
    <w:p w14:paraId="0769AEBE" w14:textId="77777777" w:rsidR="0089028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</w:t>
      </w:r>
      <w:r w:rsidR="00890288" w:rsidRPr="00950B76">
        <w:rPr>
          <w:sz w:val="20"/>
        </w:rPr>
        <w:t>S 800</w:t>
      </w:r>
      <w:r w:rsidRPr="00950B76">
        <w:rPr>
          <w:sz w:val="20"/>
        </w:rPr>
        <w:t xml:space="preserve"> National Response Framework, FEMA (2012)</w:t>
      </w:r>
    </w:p>
    <w:p w14:paraId="7C61523D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700 National Incident Manageme</w:t>
      </w:r>
      <w:r w:rsidR="00D5186D">
        <w:rPr>
          <w:sz w:val="20"/>
        </w:rPr>
        <w:t>nt System,</w:t>
      </w:r>
      <w:r w:rsidRPr="00950B76">
        <w:rPr>
          <w:sz w:val="20"/>
        </w:rPr>
        <w:t xml:space="preserve"> FEMA (2012)</w:t>
      </w:r>
    </w:p>
    <w:p w14:paraId="3C9CD63C" w14:textId="77777777" w:rsidR="00890288" w:rsidRPr="00950B76" w:rsidRDefault="0089028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Army Instructor, Regional Training Institute (2012)</w:t>
      </w:r>
    </w:p>
    <w:p w14:paraId="67D3A12C" w14:textId="77777777" w:rsidR="000465C9" w:rsidRPr="00950B76" w:rsidRDefault="000465C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omb-Making Materials Awareness Program, DHS, (2011)</w:t>
      </w:r>
    </w:p>
    <w:p w14:paraId="3CDB0BF9" w14:textId="77777777" w:rsidR="000465C9" w:rsidRPr="00950B76" w:rsidRDefault="000465C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terrorism Officer Course (recertification), US Army Military Police School (2011)</w:t>
      </w:r>
    </w:p>
    <w:p w14:paraId="3A671404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100 Introduction to Incident Command, FEMA (2011)</w:t>
      </w:r>
    </w:p>
    <w:p w14:paraId="1F77BF03" w14:textId="77777777" w:rsidR="00F70C34" w:rsidRPr="00950B76" w:rsidRDefault="00F70C34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ser Instructor recertification, Taser International (2011)</w:t>
      </w:r>
    </w:p>
    <w:p w14:paraId="4FE79C99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terrorism Course, FBI, Charlottesville, VA (2010)</w:t>
      </w:r>
    </w:p>
    <w:p w14:paraId="036F7081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utlaw Motorcycle Gang &amp; Juggalo awareness, VA Gang Association (2010)</w:t>
      </w:r>
    </w:p>
    <w:p w14:paraId="653BACF3" w14:textId="77777777" w:rsidR="00C61158" w:rsidRPr="00950B76" w:rsidRDefault="001C799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</w:t>
      </w:r>
      <w:r w:rsidR="00C61158" w:rsidRPr="00950B76">
        <w:rPr>
          <w:sz w:val="20"/>
        </w:rPr>
        <w:t>ounterfeit Goods, VA Attorney General’s Office (2009)</w:t>
      </w:r>
    </w:p>
    <w:bookmarkEnd w:id="0"/>
    <w:bookmarkEnd w:id="1"/>
    <w:p w14:paraId="3D66C6EF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pecial Agent Course, VA State Police (2008)</w:t>
      </w:r>
    </w:p>
    <w:p w14:paraId="2AEAA4CE" w14:textId="77777777" w:rsidR="000A768C" w:rsidRPr="00950B76" w:rsidRDefault="000A768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perations Security Officer Course, HQ Dept. of Army, Ft. Belvoir, VA (2008)</w:t>
      </w:r>
    </w:p>
    <w:p w14:paraId="06C12E7C" w14:textId="77777777" w:rsidR="000A768C" w:rsidRDefault="000A768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dvanced Criminal Intelligence</w:t>
      </w:r>
      <w:r w:rsidR="00977DEA" w:rsidRPr="00950B76">
        <w:rPr>
          <w:sz w:val="20"/>
        </w:rPr>
        <w:t xml:space="preserve"> Analysis to Prevent Terrorism, DHS (2008)</w:t>
      </w:r>
    </w:p>
    <w:p w14:paraId="3C20EEA3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cident Response to Terrorist Bombings, New Mexico Tech. (2008)</w:t>
      </w:r>
    </w:p>
    <w:p w14:paraId="566FC7C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urvival Awareness In-Service, FBI Academy, Quantico, VA (2007)</w:t>
      </w:r>
    </w:p>
    <w:p w14:paraId="194FA14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lastRenderedPageBreak/>
        <w:t>Strategic Islamic Source Development, FBI Professional Development Unit (2007)</w:t>
      </w:r>
    </w:p>
    <w:p w14:paraId="1EEA793C" w14:textId="77777777" w:rsidR="0080621F" w:rsidRPr="00950B76" w:rsidRDefault="0080621F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intelligence Asset Development and Validation, FBI (2007)</w:t>
      </w:r>
    </w:p>
    <w:p w14:paraId="2439A9DF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ecurity Engineering Training, US Army Corps of Engineers, Ft. Belvoir (2007)</w:t>
      </w:r>
    </w:p>
    <w:p w14:paraId="533696E5" w14:textId="77777777" w:rsidR="005D0C3C" w:rsidRPr="00950B76" w:rsidRDefault="005D0C3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hysical Security Inspector, National Guard Bureau, Professional Ed Ctr. AR (2007)</w:t>
      </w:r>
    </w:p>
    <w:p w14:paraId="7047A295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-terrorism Officer Advanced Course, US Army MP School, Ft. Leonard Wood (2007)</w:t>
      </w:r>
    </w:p>
    <w:p w14:paraId="073534B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-terrorism Officer Basic Course, US Army MP School, Ft. Leonard Wood (2007)</w:t>
      </w:r>
    </w:p>
    <w:p w14:paraId="1F33998F" w14:textId="77777777" w:rsidR="00AD124D" w:rsidRPr="00950B76" w:rsidRDefault="00AD124D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ederal Law Enforcement Manager Training Program</w:t>
      </w:r>
      <w:r w:rsidR="003202CC" w:rsidRPr="00950B76">
        <w:rPr>
          <w:sz w:val="20"/>
        </w:rPr>
        <w:t>, FLETC Glynco, GA</w:t>
      </w:r>
      <w:r w:rsidRPr="00950B76">
        <w:rPr>
          <w:sz w:val="20"/>
        </w:rPr>
        <w:t xml:space="preserve"> (2006)</w:t>
      </w:r>
    </w:p>
    <w:p w14:paraId="1996D752" w14:textId="77777777" w:rsidR="00CE11DA" w:rsidRPr="00950B76" w:rsidRDefault="00CE11D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olice Law Institute, Durham Technical College (2005)</w:t>
      </w:r>
    </w:p>
    <w:p w14:paraId="4ACF2C7F" w14:textId="77777777" w:rsidR="002B3447" w:rsidRPr="00950B76" w:rsidRDefault="002B344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structor Training Update, NC Justice Academy (2005)</w:t>
      </w:r>
    </w:p>
    <w:p w14:paraId="08EAD776" w14:textId="77777777" w:rsidR="007C3090" w:rsidRPr="00950B76" w:rsidRDefault="007C309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ser Instructor Training, Taser International (2005)</w:t>
      </w:r>
    </w:p>
    <w:p w14:paraId="34587CBF" w14:textId="77777777" w:rsidR="007C3090" w:rsidRPr="00950B76" w:rsidRDefault="007C309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In-Service Training Coordinator, NC Justice Academy (2005) </w:t>
      </w:r>
    </w:p>
    <w:p w14:paraId="41B66BAD" w14:textId="77777777" w:rsidR="005438F5" w:rsidRPr="00950B76" w:rsidRDefault="005438F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dvanced Firearms Training, Wake Technical Community College (2003)</w:t>
      </w:r>
    </w:p>
    <w:p w14:paraId="0E4D9FD8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Emergency Response to Terrorism, </w:t>
      </w:r>
      <w:r w:rsidR="007F7BC6" w:rsidRPr="00950B76">
        <w:rPr>
          <w:sz w:val="20"/>
        </w:rPr>
        <w:t xml:space="preserve">Incident </w:t>
      </w:r>
      <w:proofErr w:type="spellStart"/>
      <w:r w:rsidR="007F7BC6" w:rsidRPr="00950B76">
        <w:rPr>
          <w:sz w:val="20"/>
        </w:rPr>
        <w:t>Mngmnt</w:t>
      </w:r>
      <w:proofErr w:type="spellEnd"/>
      <w:r w:rsidR="007F7BC6" w:rsidRPr="00950B76">
        <w:rPr>
          <w:sz w:val="20"/>
        </w:rPr>
        <w:t xml:space="preserve">, </w:t>
      </w:r>
      <w:r w:rsidRPr="00950B76">
        <w:rPr>
          <w:sz w:val="20"/>
        </w:rPr>
        <w:t>National Fire Academy (2001)</w:t>
      </w:r>
    </w:p>
    <w:p w14:paraId="52F9ECB2" w14:textId="77777777" w:rsidR="005438F5" w:rsidRPr="00950B76" w:rsidRDefault="005438F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ctical Pistol II, Blackwater Training Center (2001)</w:t>
      </w:r>
    </w:p>
    <w:p w14:paraId="58FA5097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azardous Materials Emergency Operations, Environmental Resource Center (2000)</w:t>
      </w:r>
    </w:p>
    <w:p w14:paraId="15F2883A" w14:textId="77777777" w:rsidR="005438F5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pecialized Physical Fitness Training Update, NC Justice Academy (2000)</w:t>
      </w:r>
    </w:p>
    <w:p w14:paraId="1460C49B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Explosive and Hazardous Material Instructor Update, Wilson Community College (2000)</w:t>
      </w:r>
    </w:p>
    <w:p w14:paraId="5F63363D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Techniques Update, Wake Technical Community College (2000)</w:t>
      </w:r>
    </w:p>
    <w:p w14:paraId="7C24AA62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Regional Firearms Training Conference, International Assoc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Law Enforcement Firearms Instructors (2000)</w:t>
      </w:r>
    </w:p>
    <w:p w14:paraId="25A964D8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riminal Intelligence Analysis Techniques, Wake Technical Community College (1999)</w:t>
      </w:r>
    </w:p>
    <w:p w14:paraId="6E8E7407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lcohol Screening Tests Device, NC Dept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Health &amp; Human Services (1999)</w:t>
      </w:r>
    </w:p>
    <w:p w14:paraId="6A062E45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Juvenile Sex Offenders, NC Prof Society on the Abuse of Children (1999)</w:t>
      </w:r>
    </w:p>
    <w:p w14:paraId="0A2A057B" w14:textId="77777777" w:rsidR="005438F5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rug, Alcohol &amp; Impaired Driving Training, Intl Assoc. of Chiefs of Police (1998)</w:t>
      </w:r>
    </w:p>
    <w:p w14:paraId="0920EF31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Executive Seminar, Natl Assoc. of Governors’ Highway Safety Representatives (1998)</w:t>
      </w:r>
    </w:p>
    <w:p w14:paraId="4F84E46C" w14:textId="77777777" w:rsidR="00D42230" w:rsidRPr="00950B76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NHTSA Safe Communities, U.S. Dept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Transportation (1998)</w:t>
      </w:r>
    </w:p>
    <w:p w14:paraId="383BD0DC" w14:textId="77777777" w:rsidR="00EE26AA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munity Policing Instructor, US Department of Justice (1997)</w:t>
      </w:r>
    </w:p>
    <w:p w14:paraId="69C868A7" w14:textId="77777777" w:rsidR="00A4559D" w:rsidRPr="00950B76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aw Enforcement Specialized Firearms Instructor Certification (1997)</w:t>
      </w:r>
    </w:p>
    <w:p w14:paraId="4863BB9D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ternal Affairs Training, Law Enforcement Training Ctr Western Piedmont College (1997)</w:t>
      </w:r>
    </w:p>
    <w:p w14:paraId="352153EC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rearms Recertification Long Gun, Randolph Community College (1997)</w:t>
      </w:r>
    </w:p>
    <w:p w14:paraId="5A9D4F10" w14:textId="77777777" w:rsidR="00903C73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Glock Armorer’s Course, Wake Co. Sheriff’s Dept. (1997)</w:t>
      </w:r>
    </w:p>
    <w:p w14:paraId="5FEEF9D8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JA Officer Survival Instructor Certification (1997)</w:t>
      </w:r>
    </w:p>
    <w:p w14:paraId="6DF3B5EC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 Drug Investigation, US Army Military Police School (1995)</w:t>
      </w:r>
    </w:p>
    <w:p w14:paraId="39971280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rientation for Law Enforcement Administrators (1995)</w:t>
      </w:r>
    </w:p>
    <w:p w14:paraId="73AD8466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earch Warrant Training, NC Justice Academy (1995)</w:t>
      </w:r>
    </w:p>
    <w:p w14:paraId="62BD3D5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olice Cyclist Course, Robeson Community College (1995)</w:t>
      </w:r>
    </w:p>
    <w:p w14:paraId="10E6BE86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High Risk Dynamic Entry Tactics, </w:t>
      </w:r>
      <w:proofErr w:type="gramStart"/>
      <w:r w:rsidRPr="00950B76">
        <w:rPr>
          <w:sz w:val="20"/>
        </w:rPr>
        <w:t>South Eastern</w:t>
      </w:r>
      <w:proofErr w:type="gramEnd"/>
      <w:r w:rsidRPr="00950B76">
        <w:rPr>
          <w:sz w:val="20"/>
        </w:rPr>
        <w:t xml:space="preserve"> Community College (1995)</w:t>
      </w:r>
    </w:p>
    <w:p w14:paraId="7F27C99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High Risk Apprehensions, </w:t>
      </w:r>
      <w:proofErr w:type="gramStart"/>
      <w:r w:rsidRPr="00950B76">
        <w:rPr>
          <w:sz w:val="20"/>
        </w:rPr>
        <w:t>South Eastern</w:t>
      </w:r>
      <w:proofErr w:type="gramEnd"/>
      <w:r w:rsidRPr="00950B76">
        <w:rPr>
          <w:sz w:val="20"/>
        </w:rPr>
        <w:t xml:space="preserve"> Community College (1995)</w:t>
      </w:r>
    </w:p>
    <w:p w14:paraId="346D4E18" w14:textId="77777777" w:rsidR="00D42230" w:rsidRPr="00950B76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ostage Rescue Pistol Training, Singleton International (1995)</w:t>
      </w:r>
    </w:p>
    <w:p w14:paraId="6059B706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Law Enforcement Executive Management Program, </w:t>
      </w:r>
      <w:r w:rsidR="00903C73" w:rsidRPr="00950B76">
        <w:rPr>
          <w:sz w:val="20"/>
        </w:rPr>
        <w:t>NC Institute of Government (1995</w:t>
      </w:r>
      <w:r w:rsidRPr="00950B76">
        <w:rPr>
          <w:sz w:val="20"/>
        </w:rPr>
        <w:t>)</w:t>
      </w:r>
    </w:p>
    <w:p w14:paraId="6CCF45E2" w14:textId="77777777" w:rsidR="00EA14A7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puter Networking, Law Enforcement Executive Program (1995)</w:t>
      </w:r>
    </w:p>
    <w:p w14:paraId="66B8CDBC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aw Enforcement Specialized Physical Fitness Instructor (1994)</w:t>
      </w:r>
    </w:p>
    <w:p w14:paraId="5AB98F05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PCT Defensive Tactics Instructor Training, Robeson Community College (1994)</w:t>
      </w:r>
    </w:p>
    <w:p w14:paraId="1BB097F9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PCT Defensive Tactics, Bladen Community College (1994)</w:t>
      </w:r>
    </w:p>
    <w:p w14:paraId="60C2E72C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munity Oriented Policing Training, US Dept</w:t>
      </w:r>
      <w:r w:rsidR="00D3254F">
        <w:rPr>
          <w:sz w:val="20"/>
        </w:rPr>
        <w:t>.</w:t>
      </w:r>
      <w:r w:rsidRPr="00950B76">
        <w:rPr>
          <w:sz w:val="20"/>
        </w:rPr>
        <w:t xml:space="preserve"> of Justice (1994)</w:t>
      </w:r>
    </w:p>
    <w:p w14:paraId="302B7A46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.C. Pepper Spray Instructor, Bladen Community College (1994)</w:t>
      </w:r>
    </w:p>
    <w:p w14:paraId="0EFE8981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rst-Line Supervision, Wake Technical Community College (1993)</w:t>
      </w:r>
    </w:p>
    <w:p w14:paraId="55EDC492" w14:textId="77777777" w:rsidR="00D42230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rtroom Security, NC Justice Academy (1993)</w:t>
      </w:r>
    </w:p>
    <w:p w14:paraId="1D9B0369" w14:textId="77777777" w:rsidR="00E73511" w:rsidRPr="00950B76" w:rsidRDefault="00E73511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NC Limited Lecturer Certification, First Aid, CPR, &amp; Medical Care in </w:t>
      </w:r>
      <w:proofErr w:type="gramStart"/>
      <w:r>
        <w:rPr>
          <w:sz w:val="20"/>
        </w:rPr>
        <w:t>the Jail</w:t>
      </w:r>
      <w:proofErr w:type="gramEnd"/>
      <w:r>
        <w:rPr>
          <w:sz w:val="20"/>
        </w:rPr>
        <w:t xml:space="preserve"> (1993)</w:t>
      </w:r>
    </w:p>
    <w:p w14:paraId="5EDE9BF9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ive Tactics, Wake Technical Community College (1992)</w:t>
      </w:r>
    </w:p>
    <w:p w14:paraId="1D128E94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SP Baton/Tactical Flashlight, Wake Technical Community College (1992)</w:t>
      </w:r>
    </w:p>
    <w:p w14:paraId="6BF4858D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fficer Survival, Wake Technical Community College (1992)</w:t>
      </w:r>
    </w:p>
    <w:p w14:paraId="1EB45E7F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ivil Process and Supplemental Custody Procedures, Wake Co. Sheriff’s Office (1991)</w:t>
      </w:r>
    </w:p>
    <w:p w14:paraId="0899F3C0" w14:textId="77777777" w:rsidR="00704F4A" w:rsidRDefault="00704F4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lastRenderedPageBreak/>
        <w:t>Field Training Officer, NC Justice Academy (1990)</w:t>
      </w:r>
    </w:p>
    <w:p w14:paraId="1528B66A" w14:textId="77777777" w:rsidR="00E73511" w:rsidRPr="00950B76" w:rsidRDefault="00E73511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Specialized First Responder Instructor (1990)</w:t>
      </w:r>
    </w:p>
    <w:p w14:paraId="55EAB3AF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Law Enforcement Instructor Training, NC Justice Academy (1990)</w:t>
      </w:r>
    </w:p>
    <w:p w14:paraId="27FC1CBD" w14:textId="77777777" w:rsidR="00D42230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ive and Precision Driving, NC Highway Patrol (1990)</w:t>
      </w:r>
    </w:p>
    <w:p w14:paraId="0DE7422D" w14:textId="77777777" w:rsidR="00994C2B" w:rsidRPr="00950B76" w:rsidRDefault="00994C2B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atrol/Narcotics Canine Training, Triad K9 (1988)</w:t>
      </w:r>
    </w:p>
    <w:p w14:paraId="7BE25EB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puterized Speed Detection-Radar, Wake Technical Community College (1987)</w:t>
      </w:r>
    </w:p>
    <w:p w14:paraId="365845F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rug Investigation, Wilson County Technical College (1987)</w:t>
      </w:r>
    </w:p>
    <w:p w14:paraId="738099BF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Criminal Investigation, Wilson County Technical College (1987)</w:t>
      </w:r>
    </w:p>
    <w:p w14:paraId="27973B1C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Law Enforcement Officer Training, NC Justice Academy (1986) Honor Graduate</w:t>
      </w:r>
    </w:p>
    <w:p w14:paraId="42063396" w14:textId="5995472E" w:rsidR="000D7AA2" w:rsidRDefault="00907B5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Fire Fighter, Ohio Fire Academy (1985)</w:t>
      </w:r>
    </w:p>
    <w:p w14:paraId="6FC36B6C" w14:textId="5FE07C1C" w:rsidR="00EE26AA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hio Peace Officer Training, Cleveland Metro Parks Ranger Academy (1984)</w:t>
      </w:r>
    </w:p>
    <w:p w14:paraId="36FD0EAA" w14:textId="77777777" w:rsidR="00A4559D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Ohio Advanced Emergency Medical Technician (1982)</w:t>
      </w:r>
    </w:p>
    <w:p w14:paraId="25285020" w14:textId="77777777" w:rsidR="00A4559D" w:rsidRPr="00950B76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ational Registered Emergency Medical Technician</w:t>
      </w:r>
      <w:r w:rsidR="007806C5">
        <w:rPr>
          <w:sz w:val="20"/>
        </w:rPr>
        <w:t xml:space="preserve"> - Intermediate</w:t>
      </w:r>
      <w:r>
        <w:rPr>
          <w:sz w:val="20"/>
        </w:rPr>
        <w:t xml:space="preserve"> (1981)</w:t>
      </w:r>
    </w:p>
    <w:p w14:paraId="1696903A" w14:textId="77777777" w:rsidR="00810DF0" w:rsidRPr="00950B76" w:rsidRDefault="00810DF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Dog Explosive Detection Course, US Air Force (1980)</w:t>
      </w:r>
    </w:p>
    <w:p w14:paraId="2927C82E" w14:textId="77777777" w:rsidR="00810DF0" w:rsidRPr="00950B76" w:rsidRDefault="00810DF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Dog Handler Course, US Air Force (1980)</w:t>
      </w:r>
    </w:p>
    <w:p w14:paraId="76374EA5" w14:textId="77777777" w:rsidR="00EE26AA" w:rsidRPr="005B2E24" w:rsidRDefault="00810DF0" w:rsidP="00F55713">
      <w:pPr>
        <w:pStyle w:val="ListParagraph"/>
        <w:numPr>
          <w:ilvl w:val="0"/>
          <w:numId w:val="23"/>
        </w:numPr>
        <w:rPr>
          <w:sz w:val="20"/>
        </w:rPr>
      </w:pPr>
      <w:r w:rsidRPr="005B2E24">
        <w:rPr>
          <w:sz w:val="20"/>
        </w:rPr>
        <w:t>Law Enforcement Specialist Course (1979)</w:t>
      </w:r>
    </w:p>
    <w:sectPr w:rsidR="00EE26AA" w:rsidRPr="005B2E24" w:rsidSect="00F407C3">
      <w:head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5497E1" w14:textId="77777777" w:rsidR="002A6512" w:rsidRDefault="002A6512" w:rsidP="001B464F">
      <w:r>
        <w:separator/>
      </w:r>
    </w:p>
  </w:endnote>
  <w:endnote w:type="continuationSeparator" w:id="0">
    <w:p w14:paraId="031B9047" w14:textId="77777777" w:rsidR="002A6512" w:rsidRDefault="002A6512" w:rsidP="001B4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D7527" w14:textId="77777777" w:rsidR="002A6512" w:rsidRDefault="002A6512" w:rsidP="001B464F">
      <w:r>
        <w:separator/>
      </w:r>
    </w:p>
  </w:footnote>
  <w:footnote w:type="continuationSeparator" w:id="0">
    <w:p w14:paraId="61F04714" w14:textId="77777777" w:rsidR="002A6512" w:rsidRDefault="002A6512" w:rsidP="001B46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2C527" w14:textId="77777777" w:rsidR="001B464F" w:rsidRDefault="001B464F">
    <w:pPr>
      <w:pStyle w:val="Header"/>
      <w:jc w:val="right"/>
    </w:pPr>
    <w:r>
      <w:t xml:space="preserve">Roy G. Taylor   </w:t>
    </w:r>
    <w:r w:rsidR="00BD103D">
      <w:fldChar w:fldCharType="begin"/>
    </w:r>
    <w:r w:rsidR="00BD103D">
      <w:instrText xml:space="preserve"> PAGE   \* MERGEFORMAT </w:instrText>
    </w:r>
    <w:r w:rsidR="00BD103D">
      <w:fldChar w:fldCharType="separate"/>
    </w:r>
    <w:r w:rsidR="009155F8">
      <w:rPr>
        <w:noProof/>
      </w:rPr>
      <w:t>4</w:t>
    </w:r>
    <w:r w:rsidR="00BD103D">
      <w:rPr>
        <w:noProof/>
      </w:rPr>
      <w:fldChar w:fldCharType="end"/>
    </w:r>
  </w:p>
  <w:p w14:paraId="7FA2343E" w14:textId="77777777" w:rsidR="001B464F" w:rsidRDefault="001B464F" w:rsidP="001B464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C3C54"/>
    <w:multiLevelType w:val="hybridMultilevel"/>
    <w:tmpl w:val="9FE8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8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6730F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EE176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6200A67"/>
    <w:multiLevelType w:val="hybridMultilevel"/>
    <w:tmpl w:val="6A20A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52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8791F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8F335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C9F7C86"/>
    <w:multiLevelType w:val="hybridMultilevel"/>
    <w:tmpl w:val="DD6C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51A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400A0D"/>
    <w:multiLevelType w:val="hybridMultilevel"/>
    <w:tmpl w:val="82D4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018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ED650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29B7D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70431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C6E5D2D"/>
    <w:multiLevelType w:val="hybridMultilevel"/>
    <w:tmpl w:val="40FC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A068A7"/>
    <w:multiLevelType w:val="hybridMultilevel"/>
    <w:tmpl w:val="0E6E1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C14DD"/>
    <w:multiLevelType w:val="hybridMultilevel"/>
    <w:tmpl w:val="35B6F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F0D1B"/>
    <w:multiLevelType w:val="hybridMultilevel"/>
    <w:tmpl w:val="6486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11F03"/>
    <w:multiLevelType w:val="hybridMultilevel"/>
    <w:tmpl w:val="CA00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C001D"/>
    <w:multiLevelType w:val="hybridMultilevel"/>
    <w:tmpl w:val="EDE6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B27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4285663">
    <w:abstractNumId w:val="14"/>
  </w:num>
  <w:num w:numId="2" w16cid:durableId="864439341">
    <w:abstractNumId w:val="7"/>
  </w:num>
  <w:num w:numId="3" w16cid:durableId="1944143945">
    <w:abstractNumId w:val="12"/>
  </w:num>
  <w:num w:numId="4" w16cid:durableId="1756122339">
    <w:abstractNumId w:val="2"/>
  </w:num>
  <w:num w:numId="5" w16cid:durableId="713695092">
    <w:abstractNumId w:val="3"/>
  </w:num>
  <w:num w:numId="6" w16cid:durableId="736394418">
    <w:abstractNumId w:val="21"/>
  </w:num>
  <w:num w:numId="7" w16cid:durableId="899363334">
    <w:abstractNumId w:val="1"/>
  </w:num>
  <w:num w:numId="8" w16cid:durableId="1224025070">
    <w:abstractNumId w:val="11"/>
  </w:num>
  <w:num w:numId="9" w16cid:durableId="556167947">
    <w:abstractNumId w:val="6"/>
  </w:num>
  <w:num w:numId="10" w16cid:durableId="727188244">
    <w:abstractNumId w:val="9"/>
  </w:num>
  <w:num w:numId="11" w16cid:durableId="846797886">
    <w:abstractNumId w:val="13"/>
  </w:num>
  <w:num w:numId="12" w16cid:durableId="846749908">
    <w:abstractNumId w:val="5"/>
  </w:num>
  <w:num w:numId="13" w16cid:durableId="837573981">
    <w:abstractNumId w:val="17"/>
  </w:num>
  <w:num w:numId="14" w16cid:durableId="550924183">
    <w:abstractNumId w:val="10"/>
  </w:num>
  <w:num w:numId="15" w16cid:durableId="8071828">
    <w:abstractNumId w:val="16"/>
  </w:num>
  <w:num w:numId="16" w16cid:durableId="1887906931">
    <w:abstractNumId w:val="19"/>
  </w:num>
  <w:num w:numId="17" w16cid:durableId="1394544349">
    <w:abstractNumId w:val="15"/>
  </w:num>
  <w:num w:numId="18" w16cid:durableId="1184247364">
    <w:abstractNumId w:val="0"/>
  </w:num>
  <w:num w:numId="19" w16cid:durableId="1596933956">
    <w:abstractNumId w:val="8"/>
  </w:num>
  <w:num w:numId="20" w16cid:durableId="153322470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0587900">
    <w:abstractNumId w:val="4"/>
  </w:num>
  <w:num w:numId="22" w16cid:durableId="543449161">
    <w:abstractNumId w:val="20"/>
  </w:num>
  <w:num w:numId="23" w16cid:durableId="9021835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DQ0NzMzMrMwMjRU0lEKTi0uzszPAykwNagFAPIaxXItAAAA"/>
  </w:docVars>
  <w:rsids>
    <w:rsidRoot w:val="00C84349"/>
    <w:rsid w:val="00004E8E"/>
    <w:rsid w:val="00011280"/>
    <w:rsid w:val="00013300"/>
    <w:rsid w:val="0002060D"/>
    <w:rsid w:val="00020DC8"/>
    <w:rsid w:val="00024043"/>
    <w:rsid w:val="00025F0E"/>
    <w:rsid w:val="0003266F"/>
    <w:rsid w:val="00034018"/>
    <w:rsid w:val="00042172"/>
    <w:rsid w:val="000465C9"/>
    <w:rsid w:val="00057A86"/>
    <w:rsid w:val="00060993"/>
    <w:rsid w:val="00063FEB"/>
    <w:rsid w:val="00071698"/>
    <w:rsid w:val="00080AED"/>
    <w:rsid w:val="000905D3"/>
    <w:rsid w:val="000A0B8C"/>
    <w:rsid w:val="000A40AF"/>
    <w:rsid w:val="000A6799"/>
    <w:rsid w:val="000A6F41"/>
    <w:rsid w:val="000A768C"/>
    <w:rsid w:val="000B1CA7"/>
    <w:rsid w:val="000B7A6A"/>
    <w:rsid w:val="000D6D1A"/>
    <w:rsid w:val="000D7AA2"/>
    <w:rsid w:val="000F1D9B"/>
    <w:rsid w:val="001000BC"/>
    <w:rsid w:val="0012086D"/>
    <w:rsid w:val="00124F08"/>
    <w:rsid w:val="00126A62"/>
    <w:rsid w:val="00146CF4"/>
    <w:rsid w:val="00150F3E"/>
    <w:rsid w:val="00151895"/>
    <w:rsid w:val="001630F7"/>
    <w:rsid w:val="00163BCE"/>
    <w:rsid w:val="0017617A"/>
    <w:rsid w:val="00176EA1"/>
    <w:rsid w:val="00180B03"/>
    <w:rsid w:val="00184A25"/>
    <w:rsid w:val="0019028F"/>
    <w:rsid w:val="00192C24"/>
    <w:rsid w:val="001A0837"/>
    <w:rsid w:val="001A3923"/>
    <w:rsid w:val="001B1CD8"/>
    <w:rsid w:val="001B464F"/>
    <w:rsid w:val="001C06C3"/>
    <w:rsid w:val="001C67F3"/>
    <w:rsid w:val="001C7999"/>
    <w:rsid w:val="001D0710"/>
    <w:rsid w:val="001D3294"/>
    <w:rsid w:val="001D5DE4"/>
    <w:rsid w:val="001D6702"/>
    <w:rsid w:val="001D6D75"/>
    <w:rsid w:val="001E1976"/>
    <w:rsid w:val="001E3457"/>
    <w:rsid w:val="001E3EE9"/>
    <w:rsid w:val="001E4CE1"/>
    <w:rsid w:val="001F21F2"/>
    <w:rsid w:val="001F6008"/>
    <w:rsid w:val="001F6A68"/>
    <w:rsid w:val="00200B66"/>
    <w:rsid w:val="00201C36"/>
    <w:rsid w:val="00206E60"/>
    <w:rsid w:val="0021314E"/>
    <w:rsid w:val="00217A55"/>
    <w:rsid w:val="0022436C"/>
    <w:rsid w:val="00224830"/>
    <w:rsid w:val="002255F8"/>
    <w:rsid w:val="00230037"/>
    <w:rsid w:val="0023460B"/>
    <w:rsid w:val="0024089E"/>
    <w:rsid w:val="00244CC9"/>
    <w:rsid w:val="002632CF"/>
    <w:rsid w:val="00263C4B"/>
    <w:rsid w:val="002665F4"/>
    <w:rsid w:val="0028259E"/>
    <w:rsid w:val="00287C5F"/>
    <w:rsid w:val="0029248E"/>
    <w:rsid w:val="00297664"/>
    <w:rsid w:val="002A3244"/>
    <w:rsid w:val="002A32E6"/>
    <w:rsid w:val="002A6512"/>
    <w:rsid w:val="002B3447"/>
    <w:rsid w:val="002B3EA0"/>
    <w:rsid w:val="002D36A6"/>
    <w:rsid w:val="002D39BB"/>
    <w:rsid w:val="002E3EEF"/>
    <w:rsid w:val="002E5A15"/>
    <w:rsid w:val="002F05BF"/>
    <w:rsid w:val="00306A2E"/>
    <w:rsid w:val="0031430A"/>
    <w:rsid w:val="00317597"/>
    <w:rsid w:val="003200C0"/>
    <w:rsid w:val="003202CC"/>
    <w:rsid w:val="00321689"/>
    <w:rsid w:val="00326D8F"/>
    <w:rsid w:val="003607E2"/>
    <w:rsid w:val="003621E5"/>
    <w:rsid w:val="003626B9"/>
    <w:rsid w:val="00365D6F"/>
    <w:rsid w:val="003759FA"/>
    <w:rsid w:val="00382911"/>
    <w:rsid w:val="00396BCB"/>
    <w:rsid w:val="003A1FBD"/>
    <w:rsid w:val="003A6ED7"/>
    <w:rsid w:val="003A7EFE"/>
    <w:rsid w:val="003B0BB9"/>
    <w:rsid w:val="003B76CC"/>
    <w:rsid w:val="003C38EA"/>
    <w:rsid w:val="003C61DC"/>
    <w:rsid w:val="003E4953"/>
    <w:rsid w:val="003F1BDF"/>
    <w:rsid w:val="003F205F"/>
    <w:rsid w:val="003F7EA4"/>
    <w:rsid w:val="00400D59"/>
    <w:rsid w:val="004124F3"/>
    <w:rsid w:val="00417562"/>
    <w:rsid w:val="00425BE4"/>
    <w:rsid w:val="00426E10"/>
    <w:rsid w:val="00432A7A"/>
    <w:rsid w:val="00454751"/>
    <w:rsid w:val="0045513A"/>
    <w:rsid w:val="00460075"/>
    <w:rsid w:val="00461800"/>
    <w:rsid w:val="00470865"/>
    <w:rsid w:val="0048571A"/>
    <w:rsid w:val="004905F6"/>
    <w:rsid w:val="00496EDE"/>
    <w:rsid w:val="00497D9B"/>
    <w:rsid w:val="00497E9E"/>
    <w:rsid w:val="004A6485"/>
    <w:rsid w:val="004B027C"/>
    <w:rsid w:val="004B1AEC"/>
    <w:rsid w:val="004B1DD4"/>
    <w:rsid w:val="004B3069"/>
    <w:rsid w:val="004B31DF"/>
    <w:rsid w:val="004B5AA6"/>
    <w:rsid w:val="004B618C"/>
    <w:rsid w:val="004C06E0"/>
    <w:rsid w:val="004C1DCD"/>
    <w:rsid w:val="004C79ED"/>
    <w:rsid w:val="004D29AA"/>
    <w:rsid w:val="004E366B"/>
    <w:rsid w:val="004E6962"/>
    <w:rsid w:val="004F42D3"/>
    <w:rsid w:val="004F65FB"/>
    <w:rsid w:val="00502500"/>
    <w:rsid w:val="00506205"/>
    <w:rsid w:val="00520B4A"/>
    <w:rsid w:val="00523063"/>
    <w:rsid w:val="00523559"/>
    <w:rsid w:val="005239B8"/>
    <w:rsid w:val="00524D2A"/>
    <w:rsid w:val="00526965"/>
    <w:rsid w:val="005275FC"/>
    <w:rsid w:val="00531B08"/>
    <w:rsid w:val="005373C5"/>
    <w:rsid w:val="0053781A"/>
    <w:rsid w:val="00537E0B"/>
    <w:rsid w:val="005438F5"/>
    <w:rsid w:val="00547B73"/>
    <w:rsid w:val="00547F2A"/>
    <w:rsid w:val="005518DC"/>
    <w:rsid w:val="00555D9E"/>
    <w:rsid w:val="00565DB3"/>
    <w:rsid w:val="0057418E"/>
    <w:rsid w:val="00582F86"/>
    <w:rsid w:val="005848F8"/>
    <w:rsid w:val="00585FAA"/>
    <w:rsid w:val="00586F92"/>
    <w:rsid w:val="005908B6"/>
    <w:rsid w:val="00591306"/>
    <w:rsid w:val="00596BDC"/>
    <w:rsid w:val="00597CF0"/>
    <w:rsid w:val="005A1513"/>
    <w:rsid w:val="005B2A69"/>
    <w:rsid w:val="005B2E24"/>
    <w:rsid w:val="005B662A"/>
    <w:rsid w:val="005B69D1"/>
    <w:rsid w:val="005D0C3C"/>
    <w:rsid w:val="005D0F34"/>
    <w:rsid w:val="005D62DF"/>
    <w:rsid w:val="005D76B2"/>
    <w:rsid w:val="005E1799"/>
    <w:rsid w:val="005E364A"/>
    <w:rsid w:val="005E763E"/>
    <w:rsid w:val="005E7929"/>
    <w:rsid w:val="005F2159"/>
    <w:rsid w:val="00600E56"/>
    <w:rsid w:val="00600EE0"/>
    <w:rsid w:val="0061241E"/>
    <w:rsid w:val="00614B6A"/>
    <w:rsid w:val="006301CC"/>
    <w:rsid w:val="0063083F"/>
    <w:rsid w:val="006370A4"/>
    <w:rsid w:val="00637A8B"/>
    <w:rsid w:val="00641243"/>
    <w:rsid w:val="00641B93"/>
    <w:rsid w:val="0064519F"/>
    <w:rsid w:val="006646BB"/>
    <w:rsid w:val="006648EE"/>
    <w:rsid w:val="006652A7"/>
    <w:rsid w:val="00666050"/>
    <w:rsid w:val="006777A8"/>
    <w:rsid w:val="00681A97"/>
    <w:rsid w:val="00686279"/>
    <w:rsid w:val="00687621"/>
    <w:rsid w:val="006925BA"/>
    <w:rsid w:val="0069409B"/>
    <w:rsid w:val="00696097"/>
    <w:rsid w:val="006A7E02"/>
    <w:rsid w:val="006B692C"/>
    <w:rsid w:val="006C2119"/>
    <w:rsid w:val="006C5174"/>
    <w:rsid w:val="006D0BC7"/>
    <w:rsid w:val="006D1DC6"/>
    <w:rsid w:val="006D70B4"/>
    <w:rsid w:val="006E5C8D"/>
    <w:rsid w:val="006E7DE3"/>
    <w:rsid w:val="006F22D9"/>
    <w:rsid w:val="006F7731"/>
    <w:rsid w:val="00701CB0"/>
    <w:rsid w:val="00704F4A"/>
    <w:rsid w:val="00707039"/>
    <w:rsid w:val="00710BD7"/>
    <w:rsid w:val="00722A21"/>
    <w:rsid w:val="007246F0"/>
    <w:rsid w:val="00724971"/>
    <w:rsid w:val="0072589A"/>
    <w:rsid w:val="007316CA"/>
    <w:rsid w:val="0073243D"/>
    <w:rsid w:val="0073449C"/>
    <w:rsid w:val="00742188"/>
    <w:rsid w:val="0075015B"/>
    <w:rsid w:val="0075065D"/>
    <w:rsid w:val="00751926"/>
    <w:rsid w:val="00757ED6"/>
    <w:rsid w:val="00771D99"/>
    <w:rsid w:val="007806C5"/>
    <w:rsid w:val="00780BC2"/>
    <w:rsid w:val="0078253D"/>
    <w:rsid w:val="00782628"/>
    <w:rsid w:val="007875EE"/>
    <w:rsid w:val="00791954"/>
    <w:rsid w:val="007928D6"/>
    <w:rsid w:val="007A12B7"/>
    <w:rsid w:val="007A714B"/>
    <w:rsid w:val="007A7699"/>
    <w:rsid w:val="007B2DDA"/>
    <w:rsid w:val="007B4A53"/>
    <w:rsid w:val="007B595A"/>
    <w:rsid w:val="007C1301"/>
    <w:rsid w:val="007C256F"/>
    <w:rsid w:val="007C3090"/>
    <w:rsid w:val="007C7181"/>
    <w:rsid w:val="007E2734"/>
    <w:rsid w:val="007E6785"/>
    <w:rsid w:val="007F2016"/>
    <w:rsid w:val="007F2EEE"/>
    <w:rsid w:val="007F5AB1"/>
    <w:rsid w:val="007F7BC6"/>
    <w:rsid w:val="008016EF"/>
    <w:rsid w:val="00803B78"/>
    <w:rsid w:val="0080621F"/>
    <w:rsid w:val="00806934"/>
    <w:rsid w:val="00810DF0"/>
    <w:rsid w:val="00816B4F"/>
    <w:rsid w:val="00820FE9"/>
    <w:rsid w:val="00826A05"/>
    <w:rsid w:val="00832708"/>
    <w:rsid w:val="008339A4"/>
    <w:rsid w:val="00840A87"/>
    <w:rsid w:val="008450ED"/>
    <w:rsid w:val="00845677"/>
    <w:rsid w:val="00850B2E"/>
    <w:rsid w:val="0085217E"/>
    <w:rsid w:val="00853896"/>
    <w:rsid w:val="00854764"/>
    <w:rsid w:val="00856541"/>
    <w:rsid w:val="00870B3B"/>
    <w:rsid w:val="00875A64"/>
    <w:rsid w:val="00877A16"/>
    <w:rsid w:val="0088476E"/>
    <w:rsid w:val="00886A0D"/>
    <w:rsid w:val="00890226"/>
    <w:rsid w:val="00890288"/>
    <w:rsid w:val="008931E8"/>
    <w:rsid w:val="008A091E"/>
    <w:rsid w:val="008A2FAE"/>
    <w:rsid w:val="008C5375"/>
    <w:rsid w:val="008C7230"/>
    <w:rsid w:val="008D1B96"/>
    <w:rsid w:val="008D7F2E"/>
    <w:rsid w:val="008E258A"/>
    <w:rsid w:val="008E2DB3"/>
    <w:rsid w:val="008E3B8A"/>
    <w:rsid w:val="008E3D75"/>
    <w:rsid w:val="008E642F"/>
    <w:rsid w:val="008E7339"/>
    <w:rsid w:val="008F32C8"/>
    <w:rsid w:val="008F411E"/>
    <w:rsid w:val="00903C73"/>
    <w:rsid w:val="009057C5"/>
    <w:rsid w:val="00907B5D"/>
    <w:rsid w:val="00907EED"/>
    <w:rsid w:val="00914508"/>
    <w:rsid w:val="009155F8"/>
    <w:rsid w:val="00920174"/>
    <w:rsid w:val="00930FEA"/>
    <w:rsid w:val="0093225C"/>
    <w:rsid w:val="0093402E"/>
    <w:rsid w:val="0093519F"/>
    <w:rsid w:val="00940721"/>
    <w:rsid w:val="00950B76"/>
    <w:rsid w:val="00955924"/>
    <w:rsid w:val="009630A3"/>
    <w:rsid w:val="00963454"/>
    <w:rsid w:val="00970BD0"/>
    <w:rsid w:val="00976A3D"/>
    <w:rsid w:val="00977DEA"/>
    <w:rsid w:val="00981872"/>
    <w:rsid w:val="009829CF"/>
    <w:rsid w:val="009852A9"/>
    <w:rsid w:val="00986AD4"/>
    <w:rsid w:val="00991989"/>
    <w:rsid w:val="009934AB"/>
    <w:rsid w:val="00994C2B"/>
    <w:rsid w:val="00997103"/>
    <w:rsid w:val="009A5B58"/>
    <w:rsid w:val="009A79BC"/>
    <w:rsid w:val="009B18FE"/>
    <w:rsid w:val="009D308F"/>
    <w:rsid w:val="009D65CE"/>
    <w:rsid w:val="009E093C"/>
    <w:rsid w:val="009E75F6"/>
    <w:rsid w:val="009F1836"/>
    <w:rsid w:val="009F26C1"/>
    <w:rsid w:val="009F3514"/>
    <w:rsid w:val="009F48B7"/>
    <w:rsid w:val="009F5C63"/>
    <w:rsid w:val="00A01837"/>
    <w:rsid w:val="00A15E17"/>
    <w:rsid w:val="00A174C7"/>
    <w:rsid w:val="00A33985"/>
    <w:rsid w:val="00A3488B"/>
    <w:rsid w:val="00A34F64"/>
    <w:rsid w:val="00A400C7"/>
    <w:rsid w:val="00A4559D"/>
    <w:rsid w:val="00A46C6B"/>
    <w:rsid w:val="00A46F2F"/>
    <w:rsid w:val="00A47D2B"/>
    <w:rsid w:val="00A55B8E"/>
    <w:rsid w:val="00A67B6F"/>
    <w:rsid w:val="00A715D5"/>
    <w:rsid w:val="00A73011"/>
    <w:rsid w:val="00A771CF"/>
    <w:rsid w:val="00A84E28"/>
    <w:rsid w:val="00A85BD5"/>
    <w:rsid w:val="00A862BE"/>
    <w:rsid w:val="00A93AC0"/>
    <w:rsid w:val="00AA31AE"/>
    <w:rsid w:val="00AA736F"/>
    <w:rsid w:val="00AB64F8"/>
    <w:rsid w:val="00AC0D65"/>
    <w:rsid w:val="00AC1A07"/>
    <w:rsid w:val="00AC6D35"/>
    <w:rsid w:val="00AD124D"/>
    <w:rsid w:val="00AD1D07"/>
    <w:rsid w:val="00AD207F"/>
    <w:rsid w:val="00AD56F9"/>
    <w:rsid w:val="00AE1E60"/>
    <w:rsid w:val="00AE2E2F"/>
    <w:rsid w:val="00AF6779"/>
    <w:rsid w:val="00AF7EAD"/>
    <w:rsid w:val="00B26FE3"/>
    <w:rsid w:val="00B3197A"/>
    <w:rsid w:val="00B31AD7"/>
    <w:rsid w:val="00B40D08"/>
    <w:rsid w:val="00B506B0"/>
    <w:rsid w:val="00B50C02"/>
    <w:rsid w:val="00B514D2"/>
    <w:rsid w:val="00B5733B"/>
    <w:rsid w:val="00B63EA5"/>
    <w:rsid w:val="00B6439D"/>
    <w:rsid w:val="00B64C52"/>
    <w:rsid w:val="00B71F3A"/>
    <w:rsid w:val="00B75368"/>
    <w:rsid w:val="00B75B18"/>
    <w:rsid w:val="00B80D13"/>
    <w:rsid w:val="00B81052"/>
    <w:rsid w:val="00B8423B"/>
    <w:rsid w:val="00B901EA"/>
    <w:rsid w:val="00B902E1"/>
    <w:rsid w:val="00B91ECA"/>
    <w:rsid w:val="00B93AB5"/>
    <w:rsid w:val="00BA278C"/>
    <w:rsid w:val="00BB3ACD"/>
    <w:rsid w:val="00BB67C4"/>
    <w:rsid w:val="00BB6CFF"/>
    <w:rsid w:val="00BC5473"/>
    <w:rsid w:val="00BC605E"/>
    <w:rsid w:val="00BD103D"/>
    <w:rsid w:val="00BE147E"/>
    <w:rsid w:val="00BE4AFB"/>
    <w:rsid w:val="00BE5807"/>
    <w:rsid w:val="00BF0D52"/>
    <w:rsid w:val="00BF3F6B"/>
    <w:rsid w:val="00C07272"/>
    <w:rsid w:val="00C27DC0"/>
    <w:rsid w:val="00C338F8"/>
    <w:rsid w:val="00C37903"/>
    <w:rsid w:val="00C45194"/>
    <w:rsid w:val="00C5129A"/>
    <w:rsid w:val="00C61158"/>
    <w:rsid w:val="00C658A5"/>
    <w:rsid w:val="00C6610F"/>
    <w:rsid w:val="00C75897"/>
    <w:rsid w:val="00C80732"/>
    <w:rsid w:val="00C84349"/>
    <w:rsid w:val="00C903E5"/>
    <w:rsid w:val="00C90878"/>
    <w:rsid w:val="00C921D4"/>
    <w:rsid w:val="00C9305F"/>
    <w:rsid w:val="00C94CE5"/>
    <w:rsid w:val="00CA7011"/>
    <w:rsid w:val="00CB0F38"/>
    <w:rsid w:val="00CB2C14"/>
    <w:rsid w:val="00CB471F"/>
    <w:rsid w:val="00CC2BC6"/>
    <w:rsid w:val="00CD354C"/>
    <w:rsid w:val="00CD5DFF"/>
    <w:rsid w:val="00CD5F84"/>
    <w:rsid w:val="00CE11DA"/>
    <w:rsid w:val="00CF1904"/>
    <w:rsid w:val="00D04E2B"/>
    <w:rsid w:val="00D05628"/>
    <w:rsid w:val="00D21026"/>
    <w:rsid w:val="00D229AF"/>
    <w:rsid w:val="00D309C7"/>
    <w:rsid w:val="00D3254F"/>
    <w:rsid w:val="00D403D5"/>
    <w:rsid w:val="00D41C4D"/>
    <w:rsid w:val="00D42230"/>
    <w:rsid w:val="00D45800"/>
    <w:rsid w:val="00D5186D"/>
    <w:rsid w:val="00D52461"/>
    <w:rsid w:val="00D536AD"/>
    <w:rsid w:val="00D61B43"/>
    <w:rsid w:val="00D62969"/>
    <w:rsid w:val="00D63B1D"/>
    <w:rsid w:val="00D63EB1"/>
    <w:rsid w:val="00D7500B"/>
    <w:rsid w:val="00D765D6"/>
    <w:rsid w:val="00D8639E"/>
    <w:rsid w:val="00D92419"/>
    <w:rsid w:val="00DA3FD8"/>
    <w:rsid w:val="00DA62EF"/>
    <w:rsid w:val="00DA6D42"/>
    <w:rsid w:val="00DB076F"/>
    <w:rsid w:val="00DB35C2"/>
    <w:rsid w:val="00DB789A"/>
    <w:rsid w:val="00DC6F70"/>
    <w:rsid w:val="00DD0F38"/>
    <w:rsid w:val="00DD2E66"/>
    <w:rsid w:val="00DD3F9E"/>
    <w:rsid w:val="00DD5977"/>
    <w:rsid w:val="00DD6E61"/>
    <w:rsid w:val="00DE5702"/>
    <w:rsid w:val="00DF1982"/>
    <w:rsid w:val="00E055B1"/>
    <w:rsid w:val="00E22EBC"/>
    <w:rsid w:val="00E234E3"/>
    <w:rsid w:val="00E31F45"/>
    <w:rsid w:val="00E335B2"/>
    <w:rsid w:val="00E43DCD"/>
    <w:rsid w:val="00E52B60"/>
    <w:rsid w:val="00E63479"/>
    <w:rsid w:val="00E73511"/>
    <w:rsid w:val="00E74214"/>
    <w:rsid w:val="00E8327F"/>
    <w:rsid w:val="00E91D81"/>
    <w:rsid w:val="00E964AB"/>
    <w:rsid w:val="00EA14A7"/>
    <w:rsid w:val="00EA2627"/>
    <w:rsid w:val="00EA285F"/>
    <w:rsid w:val="00EB0355"/>
    <w:rsid w:val="00EC48B9"/>
    <w:rsid w:val="00ED3BFD"/>
    <w:rsid w:val="00ED4CD8"/>
    <w:rsid w:val="00EE26AA"/>
    <w:rsid w:val="00EE5746"/>
    <w:rsid w:val="00EF1230"/>
    <w:rsid w:val="00F03210"/>
    <w:rsid w:val="00F032D7"/>
    <w:rsid w:val="00F05995"/>
    <w:rsid w:val="00F103AC"/>
    <w:rsid w:val="00F335C2"/>
    <w:rsid w:val="00F357E0"/>
    <w:rsid w:val="00F407C3"/>
    <w:rsid w:val="00F43507"/>
    <w:rsid w:val="00F44397"/>
    <w:rsid w:val="00F500C7"/>
    <w:rsid w:val="00F6336F"/>
    <w:rsid w:val="00F70157"/>
    <w:rsid w:val="00F70555"/>
    <w:rsid w:val="00F70C34"/>
    <w:rsid w:val="00F77BC0"/>
    <w:rsid w:val="00F85B23"/>
    <w:rsid w:val="00F910E7"/>
    <w:rsid w:val="00F93584"/>
    <w:rsid w:val="00F9511D"/>
    <w:rsid w:val="00F96AA2"/>
    <w:rsid w:val="00F97D2B"/>
    <w:rsid w:val="00FA5661"/>
    <w:rsid w:val="00FB0E81"/>
    <w:rsid w:val="00FB325C"/>
    <w:rsid w:val="00FB4C90"/>
    <w:rsid w:val="00FB6621"/>
    <w:rsid w:val="00FC1188"/>
    <w:rsid w:val="00FC17B5"/>
    <w:rsid w:val="00FC7455"/>
    <w:rsid w:val="00FD4D0F"/>
    <w:rsid w:val="00FD711B"/>
    <w:rsid w:val="00FE315A"/>
    <w:rsid w:val="00FE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837F89"/>
  <w15:docId w15:val="{AB5297A6-5F9A-4246-9317-79163D0CB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06E0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4C06E0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4C06E0"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4C06E0"/>
    <w:pPr>
      <w:keepNext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C06E0"/>
    <w:pPr>
      <w:jc w:val="center"/>
    </w:pPr>
    <w:rPr>
      <w:b/>
      <w:sz w:val="28"/>
    </w:rPr>
  </w:style>
  <w:style w:type="character" w:styleId="Hyperlink">
    <w:name w:val="Hyperlink"/>
    <w:basedOn w:val="DefaultParagraphFont"/>
    <w:rsid w:val="004C06E0"/>
    <w:rPr>
      <w:color w:val="0000FF"/>
      <w:u w:val="single"/>
    </w:rPr>
  </w:style>
  <w:style w:type="paragraph" w:styleId="BodyText">
    <w:name w:val="Body Text"/>
    <w:basedOn w:val="Normal"/>
    <w:rsid w:val="004C06E0"/>
    <w:pPr>
      <w:jc w:val="both"/>
    </w:pPr>
    <w:rPr>
      <w:sz w:val="20"/>
    </w:rPr>
  </w:style>
  <w:style w:type="paragraph" w:styleId="NormalWeb">
    <w:name w:val="Normal (Web)"/>
    <w:basedOn w:val="Normal"/>
    <w:rsid w:val="00B93AB5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3759F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F1904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1B46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464F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rsid w:val="001B46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64F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9407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E93EAB-AB74-4620-A35F-C0CB39248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8</Pages>
  <Words>2186</Words>
  <Characters>14607</Characters>
  <Application>Microsoft Office Word</Application>
  <DocSecurity>0</DocSecurity>
  <Lines>347</Lines>
  <Paragraphs>3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ications Summary</vt:lpstr>
    </vt:vector>
  </TitlesOfParts>
  <Company>Bernard Haldane Associates</Company>
  <LinksUpToDate>false</LinksUpToDate>
  <CharactersWithSpaces>1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ications Summary</dc:title>
  <dc:creator>Registered User</dc:creator>
  <cp:lastModifiedBy>Roy Taylor</cp:lastModifiedBy>
  <cp:revision>242</cp:revision>
  <cp:lastPrinted>2014-04-28T18:47:00Z</cp:lastPrinted>
  <dcterms:created xsi:type="dcterms:W3CDTF">2014-01-02T15:56:00Z</dcterms:created>
  <dcterms:modified xsi:type="dcterms:W3CDTF">2026-04-1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78f57ccdbee3da9b8ad8d5292b7cb4226c1da2672e4b7d700a7f59f71da3d</vt:lpwstr>
  </property>
</Properties>
</file>